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BD39B7" w14:textId="77777777" w:rsidR="00742B96" w:rsidRPr="00AE78B5" w:rsidRDefault="00742B96">
      <w:pPr>
        <w:rPr>
          <w:sz w:val="18"/>
          <w:szCs w:val="18"/>
        </w:rPr>
      </w:pPr>
    </w:p>
    <w:p w14:paraId="0E5C0716" w14:textId="77777777" w:rsidR="00742B96" w:rsidRPr="00AE78B5" w:rsidRDefault="00742B96">
      <w:pPr>
        <w:rPr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068"/>
        <w:gridCol w:w="203"/>
        <w:gridCol w:w="744"/>
        <w:gridCol w:w="567"/>
        <w:gridCol w:w="992"/>
        <w:gridCol w:w="1135"/>
        <w:gridCol w:w="566"/>
        <w:gridCol w:w="1625"/>
        <w:gridCol w:w="184"/>
        <w:gridCol w:w="4819"/>
      </w:tblGrid>
      <w:tr w:rsidR="00742B96" w:rsidRPr="00AE78B5" w14:paraId="3AF36BA7" w14:textId="77777777" w:rsidTr="002905A2">
        <w:trPr>
          <w:cantSplit/>
        </w:trPr>
        <w:tc>
          <w:tcPr>
            <w:tcW w:w="5068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pct10" w:color="auto" w:fill="FFFFFF"/>
          </w:tcPr>
          <w:p w14:paraId="7B889627" w14:textId="77777777" w:rsidR="00742B96" w:rsidRPr="00AE78B5" w:rsidRDefault="00742B96">
            <w:pPr>
              <w:jc w:val="center"/>
              <w:rPr>
                <w:b/>
                <w:sz w:val="18"/>
                <w:szCs w:val="18"/>
              </w:rPr>
            </w:pPr>
            <w:r w:rsidRPr="00AE78B5">
              <w:rPr>
                <w:b/>
                <w:sz w:val="18"/>
                <w:szCs w:val="18"/>
              </w:rPr>
              <w:t>DEFENSIVE AND COMPETITIVE BIDDING</w:t>
            </w:r>
          </w:p>
        </w:tc>
        <w:tc>
          <w:tcPr>
            <w:tcW w:w="203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41F55B17" w14:textId="77777777" w:rsidR="00742B96" w:rsidRPr="00AE78B5" w:rsidRDefault="00742B9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29" w:type="dxa"/>
            <w:gridSpan w:val="6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pct10" w:color="auto" w:fill="FFFFFF"/>
          </w:tcPr>
          <w:p w14:paraId="7CB4642F" w14:textId="77777777" w:rsidR="00742B96" w:rsidRPr="00AE78B5" w:rsidRDefault="00742B96">
            <w:pPr>
              <w:pStyle w:val="Heading1"/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LEADS AND SIGNALS</w:t>
            </w:r>
          </w:p>
        </w:tc>
        <w:tc>
          <w:tcPr>
            <w:tcW w:w="184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F744F51" w14:textId="77777777" w:rsidR="00742B96" w:rsidRPr="00AE78B5" w:rsidRDefault="00742B9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FFFFFF"/>
          </w:tcPr>
          <w:p w14:paraId="1C13B42A" w14:textId="77777777" w:rsidR="00742B96" w:rsidRPr="00AE78B5" w:rsidRDefault="00742B96">
            <w:pPr>
              <w:pStyle w:val="Heading3"/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W B F CONVENTION CARD</w:t>
            </w:r>
          </w:p>
        </w:tc>
      </w:tr>
      <w:tr w:rsidR="00742B96" w:rsidRPr="00AE78B5" w14:paraId="0021BEFD" w14:textId="77777777" w:rsidTr="002905A2">
        <w:trPr>
          <w:cantSplit/>
        </w:trPr>
        <w:tc>
          <w:tcPr>
            <w:tcW w:w="50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775A895" w14:textId="77777777" w:rsidR="00742B96" w:rsidRPr="00AE78B5" w:rsidRDefault="00742B96">
            <w:pPr>
              <w:rPr>
                <w:b/>
                <w:sz w:val="18"/>
                <w:szCs w:val="18"/>
              </w:rPr>
            </w:pPr>
            <w:r w:rsidRPr="00AE78B5">
              <w:rPr>
                <w:b/>
                <w:sz w:val="18"/>
                <w:szCs w:val="18"/>
              </w:rPr>
              <w:t xml:space="preserve">OVERCALLS (Style: Responses: 1 / </w:t>
            </w:r>
            <w:proofErr w:type="gramStart"/>
            <w:r w:rsidRPr="00AE78B5">
              <w:rPr>
                <w:b/>
                <w:sz w:val="18"/>
                <w:szCs w:val="18"/>
              </w:rPr>
              <w:t>2  Level</w:t>
            </w:r>
            <w:proofErr w:type="gramEnd"/>
            <w:r w:rsidRPr="00AE78B5">
              <w:rPr>
                <w:b/>
                <w:sz w:val="18"/>
                <w:szCs w:val="18"/>
              </w:rPr>
              <w:t>; Reopening)</w:t>
            </w: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7D11778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5629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B7E5166" w14:textId="77777777" w:rsidR="00742B96" w:rsidRPr="00AE78B5" w:rsidRDefault="00742B96">
            <w:pPr>
              <w:rPr>
                <w:b/>
                <w:sz w:val="18"/>
                <w:szCs w:val="18"/>
              </w:rPr>
            </w:pPr>
            <w:r w:rsidRPr="00AE78B5">
              <w:rPr>
                <w:b/>
                <w:sz w:val="18"/>
                <w:szCs w:val="18"/>
              </w:rPr>
              <w:t>OPENING LEADS STYLE</w:t>
            </w: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805AB18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2C8186EB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</w:tr>
      <w:tr w:rsidR="002905A2" w:rsidRPr="00AE78B5" w14:paraId="03FB1209" w14:textId="77777777" w:rsidTr="002905A2">
        <w:trPr>
          <w:cantSplit/>
        </w:trPr>
        <w:tc>
          <w:tcPr>
            <w:tcW w:w="5068" w:type="dxa"/>
            <w:tcBorders>
              <w:top w:val="nil"/>
              <w:left w:val="single" w:sz="12" w:space="0" w:color="auto"/>
              <w:right w:val="single" w:sz="12" w:space="0" w:color="auto"/>
            </w:tcBorders>
          </w:tcPr>
          <w:p w14:paraId="29A8ACAE" w14:textId="6AEC2AD7" w:rsidR="002905A2" w:rsidRPr="00AE78B5" w:rsidRDefault="002905A2" w:rsidP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ound at 2 level, could be 4 card </w:t>
            </w:r>
            <w:proofErr w:type="gramStart"/>
            <w:r>
              <w:rPr>
                <w:sz w:val="18"/>
                <w:szCs w:val="18"/>
              </w:rPr>
              <w:t>suit</w:t>
            </w:r>
            <w:proofErr w:type="gramEnd"/>
            <w:r>
              <w:rPr>
                <w:sz w:val="18"/>
                <w:szCs w:val="18"/>
              </w:rPr>
              <w:t xml:space="preserve"> at the 1 level.</w:t>
            </w: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6F54E9A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1311" w:type="dxa"/>
            <w:gridSpan w:val="2"/>
            <w:tcBorders>
              <w:top w:val="nil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4BD5456F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2127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D584D8" w14:textId="77777777" w:rsidR="002905A2" w:rsidRPr="00AE78B5" w:rsidRDefault="002905A2" w:rsidP="002905A2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Lead</w:t>
            </w:r>
          </w:p>
        </w:tc>
        <w:tc>
          <w:tcPr>
            <w:tcW w:w="2191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D564449" w14:textId="77777777" w:rsidR="002905A2" w:rsidRPr="00AE78B5" w:rsidRDefault="002905A2" w:rsidP="002905A2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In Partner’s Suit</w:t>
            </w: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1867AFE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1F2906EA" w14:textId="77777777" w:rsidR="002905A2" w:rsidRPr="00AE78B5" w:rsidRDefault="002905A2" w:rsidP="002905A2">
            <w:pPr>
              <w:rPr>
                <w:sz w:val="18"/>
                <w:szCs w:val="18"/>
              </w:rPr>
            </w:pPr>
            <w:r w:rsidRPr="00AE78B5">
              <w:rPr>
                <w:b/>
                <w:sz w:val="18"/>
                <w:szCs w:val="18"/>
              </w:rPr>
              <w:t xml:space="preserve">CATEGORY:  </w:t>
            </w:r>
          </w:p>
        </w:tc>
      </w:tr>
      <w:tr w:rsidR="002905A2" w:rsidRPr="00AE78B5" w14:paraId="384F6A26" w14:textId="77777777" w:rsidTr="002905A2">
        <w:trPr>
          <w:cantSplit/>
        </w:trPr>
        <w:tc>
          <w:tcPr>
            <w:tcW w:w="5068" w:type="dxa"/>
            <w:tcBorders>
              <w:left w:val="single" w:sz="12" w:space="0" w:color="auto"/>
              <w:right w:val="single" w:sz="12" w:space="0" w:color="auto"/>
            </w:tcBorders>
          </w:tcPr>
          <w:p w14:paraId="51EF85C6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CEBDC59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1311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2F713B91" w14:textId="77777777" w:rsidR="002905A2" w:rsidRPr="00AE78B5" w:rsidRDefault="002905A2" w:rsidP="002905A2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Suit</w:t>
            </w:r>
          </w:p>
        </w:tc>
        <w:tc>
          <w:tcPr>
            <w:tcW w:w="212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06FF9F" w14:textId="77777777" w:rsidR="002905A2" w:rsidRPr="00AE78B5" w:rsidRDefault="002905A2" w:rsidP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Pr="00E201AA">
              <w:rPr>
                <w:sz w:val="18"/>
                <w:szCs w:val="18"/>
                <w:vertAlign w:val="superscript"/>
              </w:rPr>
              <w:t>rd</w:t>
            </w:r>
            <w:r>
              <w:rPr>
                <w:sz w:val="18"/>
                <w:szCs w:val="18"/>
              </w:rPr>
              <w:t>/low</w:t>
            </w:r>
          </w:p>
        </w:tc>
        <w:tc>
          <w:tcPr>
            <w:tcW w:w="219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5893759" w14:textId="3D4F553E" w:rsidR="002905A2" w:rsidRPr="00AE78B5" w:rsidRDefault="002905A2" w:rsidP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If Supported, </w:t>
            </w:r>
            <w:r w:rsidR="008A0F9C">
              <w:rPr>
                <w:sz w:val="18"/>
                <w:szCs w:val="18"/>
              </w:rPr>
              <w:t>Low Like</w:t>
            </w: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C1D4134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795B22B5" w14:textId="77777777" w:rsidR="002905A2" w:rsidRPr="00AE78B5" w:rsidRDefault="002905A2" w:rsidP="002905A2">
            <w:pPr>
              <w:rPr>
                <w:sz w:val="18"/>
                <w:szCs w:val="18"/>
              </w:rPr>
            </w:pPr>
            <w:r w:rsidRPr="00AE78B5">
              <w:rPr>
                <w:b/>
                <w:sz w:val="18"/>
                <w:szCs w:val="18"/>
              </w:rPr>
              <w:t xml:space="preserve">NCBO: </w:t>
            </w:r>
          </w:p>
        </w:tc>
      </w:tr>
      <w:tr w:rsidR="002905A2" w:rsidRPr="00AE78B5" w14:paraId="6388C82A" w14:textId="77777777" w:rsidTr="002905A2">
        <w:trPr>
          <w:cantSplit/>
        </w:trPr>
        <w:tc>
          <w:tcPr>
            <w:tcW w:w="5068" w:type="dxa"/>
            <w:tcBorders>
              <w:left w:val="single" w:sz="12" w:space="0" w:color="auto"/>
              <w:right w:val="single" w:sz="12" w:space="0" w:color="auto"/>
            </w:tcBorders>
          </w:tcPr>
          <w:p w14:paraId="59A7F8F6" w14:textId="6E99981C" w:rsidR="002905A2" w:rsidRPr="00AE78B5" w:rsidRDefault="00B12CEE" w:rsidP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ansfers after overcalls = common</w:t>
            </w: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C06E84F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1311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500AEA9A" w14:textId="77777777" w:rsidR="002905A2" w:rsidRPr="00AE78B5" w:rsidRDefault="002905A2" w:rsidP="002905A2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NT</w:t>
            </w:r>
          </w:p>
        </w:tc>
        <w:tc>
          <w:tcPr>
            <w:tcW w:w="212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D6EFDC" w14:textId="77777777" w:rsidR="002905A2" w:rsidRPr="00AE78B5" w:rsidRDefault="002905A2" w:rsidP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Pr="00E201AA">
              <w:rPr>
                <w:sz w:val="18"/>
                <w:szCs w:val="18"/>
                <w:vertAlign w:val="superscript"/>
              </w:rPr>
              <w:t>nd</w:t>
            </w:r>
            <w:r>
              <w:rPr>
                <w:sz w:val="18"/>
                <w:szCs w:val="18"/>
              </w:rPr>
              <w:t>/4</w:t>
            </w:r>
            <w:r w:rsidRPr="00E201AA">
              <w:rPr>
                <w:sz w:val="18"/>
                <w:szCs w:val="18"/>
                <w:vertAlign w:val="superscript"/>
              </w:rPr>
              <w:t>th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219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9BCA390" w14:textId="24927847" w:rsidR="002905A2" w:rsidRPr="00AE78B5" w:rsidRDefault="002905A2" w:rsidP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If Supported, </w:t>
            </w:r>
            <w:r w:rsidR="008A0F9C">
              <w:rPr>
                <w:sz w:val="18"/>
                <w:szCs w:val="18"/>
              </w:rPr>
              <w:t>Lo</w:t>
            </w:r>
            <w:r w:rsidR="00D9207D">
              <w:rPr>
                <w:sz w:val="18"/>
                <w:szCs w:val="18"/>
              </w:rPr>
              <w:t>w</w:t>
            </w:r>
            <w:r w:rsidR="008A0F9C">
              <w:rPr>
                <w:sz w:val="18"/>
                <w:szCs w:val="18"/>
              </w:rPr>
              <w:t xml:space="preserve"> Like</w:t>
            </w: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4DBA094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58AC42BA" w14:textId="7C3D6416" w:rsidR="002905A2" w:rsidRPr="00AE78B5" w:rsidRDefault="002905A2" w:rsidP="002905A2">
            <w:pPr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PLAYERS: </w:t>
            </w:r>
            <w:r w:rsidRPr="00AE78B5">
              <w:rPr>
                <w:b/>
                <w:sz w:val="18"/>
                <w:szCs w:val="18"/>
              </w:rPr>
              <w:t xml:space="preserve"> </w:t>
            </w:r>
            <w:r>
              <w:rPr>
                <w:b/>
                <w:sz w:val="18"/>
                <w:szCs w:val="18"/>
              </w:rPr>
              <w:t>Stephen Kennedy &amp; Tony Ye</w:t>
            </w:r>
          </w:p>
        </w:tc>
      </w:tr>
      <w:tr w:rsidR="002905A2" w:rsidRPr="00AE78B5" w14:paraId="5169D775" w14:textId="77777777" w:rsidTr="002905A2">
        <w:trPr>
          <w:cantSplit/>
        </w:trPr>
        <w:tc>
          <w:tcPr>
            <w:tcW w:w="5068" w:type="dxa"/>
            <w:tcBorders>
              <w:left w:val="single" w:sz="12" w:space="0" w:color="auto"/>
              <w:right w:val="single" w:sz="12" w:space="0" w:color="auto"/>
            </w:tcBorders>
          </w:tcPr>
          <w:p w14:paraId="1173D0FF" w14:textId="6A659F1B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3258308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1311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71208CD1" w14:textId="77777777" w:rsidR="002905A2" w:rsidRPr="00AE78B5" w:rsidRDefault="002905A2" w:rsidP="002905A2">
            <w:pPr>
              <w:rPr>
                <w:sz w:val="18"/>
                <w:szCs w:val="18"/>
              </w:rPr>
            </w:pPr>
            <w:proofErr w:type="spellStart"/>
            <w:r w:rsidRPr="00AE78B5">
              <w:rPr>
                <w:sz w:val="18"/>
                <w:szCs w:val="18"/>
              </w:rPr>
              <w:t>Subseq</w:t>
            </w:r>
            <w:proofErr w:type="spellEnd"/>
          </w:p>
        </w:tc>
        <w:tc>
          <w:tcPr>
            <w:tcW w:w="212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C70FA3" w14:textId="57A5F21E" w:rsidR="002905A2" w:rsidRPr="00AE78B5" w:rsidRDefault="008A0F9C" w:rsidP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w Like,</w:t>
            </w:r>
          </w:p>
        </w:tc>
        <w:tc>
          <w:tcPr>
            <w:tcW w:w="219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7AF8E4B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4F2C84A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70FA67B7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</w:tr>
      <w:tr w:rsidR="002905A2" w:rsidRPr="00AE78B5" w14:paraId="1D5A71C4" w14:textId="77777777" w:rsidTr="002905A2">
        <w:trPr>
          <w:cantSplit/>
        </w:trPr>
        <w:tc>
          <w:tcPr>
            <w:tcW w:w="5068" w:type="dxa"/>
            <w:tcBorders>
              <w:left w:val="single" w:sz="12" w:space="0" w:color="auto"/>
              <w:right w:val="single" w:sz="12" w:space="0" w:color="auto"/>
            </w:tcBorders>
          </w:tcPr>
          <w:p w14:paraId="647B86A2" w14:textId="70458203" w:rsidR="002905A2" w:rsidRPr="00AE78B5" w:rsidRDefault="002905A2" w:rsidP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t jumps</w:t>
            </w: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1E8DA9A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5629" w:type="dxa"/>
            <w:gridSpan w:val="6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D17396A" w14:textId="08923C0D" w:rsidR="002905A2" w:rsidRPr="00AE78B5" w:rsidRDefault="002905A2" w:rsidP="002905A2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Other:</w:t>
            </w:r>
            <w:r>
              <w:rPr>
                <w:sz w:val="18"/>
                <w:szCs w:val="18"/>
              </w:rPr>
              <w:t xml:space="preserve"> Suit Pref in some situation</w:t>
            </w: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F024789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257F3D2B" w14:textId="77777777" w:rsidR="002905A2" w:rsidRPr="00AE78B5" w:rsidRDefault="002905A2" w:rsidP="002905A2">
            <w:pPr>
              <w:jc w:val="center"/>
              <w:rPr>
                <w:sz w:val="18"/>
                <w:szCs w:val="18"/>
              </w:rPr>
            </w:pPr>
          </w:p>
        </w:tc>
      </w:tr>
      <w:tr w:rsidR="002905A2" w:rsidRPr="00AE78B5" w14:paraId="42AB4235" w14:textId="77777777" w:rsidTr="002905A2">
        <w:trPr>
          <w:cantSplit/>
        </w:trPr>
        <w:tc>
          <w:tcPr>
            <w:tcW w:w="5068" w:type="dxa"/>
            <w:tcBorders>
              <w:left w:val="single" w:sz="12" w:space="0" w:color="auto"/>
              <w:bottom w:val="nil"/>
              <w:right w:val="single" w:sz="12" w:space="0" w:color="auto"/>
            </w:tcBorders>
          </w:tcPr>
          <w:p w14:paraId="31CB2932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9F83775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5629" w:type="dxa"/>
            <w:gridSpan w:val="6"/>
            <w:tcBorders>
              <w:top w:val="single" w:sz="6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22746A9B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72A93BF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6773059D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</w:tr>
      <w:tr w:rsidR="00742B96" w:rsidRPr="00AE78B5" w14:paraId="001C88CC" w14:textId="77777777" w:rsidTr="002905A2">
        <w:trPr>
          <w:cantSplit/>
        </w:trPr>
        <w:tc>
          <w:tcPr>
            <w:tcW w:w="50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F17D3DB" w14:textId="77777777" w:rsidR="00742B96" w:rsidRPr="00AE78B5" w:rsidRDefault="00742B96">
            <w:pPr>
              <w:rPr>
                <w:b/>
                <w:sz w:val="18"/>
                <w:szCs w:val="18"/>
              </w:rPr>
            </w:pPr>
            <w:r w:rsidRPr="00AE78B5">
              <w:rPr>
                <w:b/>
                <w:sz w:val="18"/>
                <w:szCs w:val="18"/>
              </w:rPr>
              <w:t>1NT OVERCALL (2</w:t>
            </w:r>
            <w:r w:rsidRPr="00AE78B5">
              <w:rPr>
                <w:b/>
                <w:sz w:val="18"/>
                <w:szCs w:val="18"/>
                <w:vertAlign w:val="superscript"/>
              </w:rPr>
              <w:t>nd</w:t>
            </w:r>
            <w:r w:rsidRPr="00AE78B5">
              <w:rPr>
                <w:b/>
                <w:sz w:val="18"/>
                <w:szCs w:val="18"/>
              </w:rPr>
              <w:t>/4</w:t>
            </w:r>
            <w:r w:rsidRPr="00AE78B5">
              <w:rPr>
                <w:b/>
                <w:sz w:val="18"/>
                <w:szCs w:val="18"/>
                <w:vertAlign w:val="superscript"/>
              </w:rPr>
              <w:t>th</w:t>
            </w:r>
            <w:r w:rsidRPr="00AE78B5">
              <w:rPr>
                <w:b/>
                <w:sz w:val="18"/>
                <w:szCs w:val="18"/>
              </w:rPr>
              <w:t xml:space="preserve"> Live; Responses; Reopening)</w:t>
            </w: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02741EB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5629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D18812E" w14:textId="77777777" w:rsidR="00742B96" w:rsidRPr="00AE78B5" w:rsidRDefault="00742B96">
            <w:pPr>
              <w:pStyle w:val="Heading2"/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LEADS</w:t>
            </w: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0208D04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pct10" w:color="auto" w:fill="FFFFFF"/>
          </w:tcPr>
          <w:p w14:paraId="3BCE9AFC" w14:textId="77777777" w:rsidR="00742B96" w:rsidRPr="00AE78B5" w:rsidRDefault="00742B96">
            <w:pPr>
              <w:pStyle w:val="Heading3"/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SYSTEM SUMMARY</w:t>
            </w:r>
          </w:p>
        </w:tc>
      </w:tr>
      <w:tr w:rsidR="002905A2" w:rsidRPr="00AE78B5" w14:paraId="5C2AA983" w14:textId="77777777" w:rsidTr="002905A2">
        <w:trPr>
          <w:cantSplit/>
        </w:trPr>
        <w:tc>
          <w:tcPr>
            <w:tcW w:w="5068" w:type="dxa"/>
            <w:tcBorders>
              <w:top w:val="nil"/>
              <w:left w:val="single" w:sz="12" w:space="0" w:color="auto"/>
              <w:right w:val="single" w:sz="12" w:space="0" w:color="auto"/>
            </w:tcBorders>
          </w:tcPr>
          <w:p w14:paraId="61B8A604" w14:textId="7DFADC95" w:rsidR="002905A2" w:rsidRPr="00AE78B5" w:rsidRDefault="002905A2" w:rsidP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15)16-18 Direct</w:t>
            </w: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3C5D23B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1311" w:type="dxa"/>
            <w:gridSpan w:val="2"/>
            <w:tcBorders>
              <w:top w:val="nil"/>
              <w:left w:val="single" w:sz="12" w:space="0" w:color="auto"/>
            </w:tcBorders>
          </w:tcPr>
          <w:p w14:paraId="571EDD13" w14:textId="0527BFBE" w:rsidR="002905A2" w:rsidRPr="00AE78B5" w:rsidRDefault="002905A2" w:rsidP="002905A2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Lead</w:t>
            </w:r>
          </w:p>
        </w:tc>
        <w:tc>
          <w:tcPr>
            <w:tcW w:w="2127" w:type="dxa"/>
            <w:gridSpan w:val="2"/>
            <w:tcBorders>
              <w:top w:val="nil"/>
            </w:tcBorders>
          </w:tcPr>
          <w:p w14:paraId="56141238" w14:textId="7B1CCFEF" w:rsidR="002905A2" w:rsidRPr="00AE78B5" w:rsidRDefault="002905A2" w:rsidP="002905A2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Vs. Suit</w:t>
            </w:r>
          </w:p>
        </w:tc>
        <w:tc>
          <w:tcPr>
            <w:tcW w:w="2191" w:type="dxa"/>
            <w:gridSpan w:val="2"/>
            <w:tcBorders>
              <w:top w:val="nil"/>
              <w:right w:val="single" w:sz="12" w:space="0" w:color="auto"/>
            </w:tcBorders>
          </w:tcPr>
          <w:p w14:paraId="5B0BD2E5" w14:textId="1BFEDE52" w:rsidR="002905A2" w:rsidRPr="00AE78B5" w:rsidRDefault="002905A2" w:rsidP="002905A2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Vs. NT</w:t>
            </w: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FA69240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vMerge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pct10" w:color="auto" w:fill="FFFFFF"/>
          </w:tcPr>
          <w:p w14:paraId="64459324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</w:tr>
      <w:tr w:rsidR="002905A2" w:rsidRPr="00AE78B5" w14:paraId="601A6A80" w14:textId="77777777" w:rsidTr="002905A2">
        <w:trPr>
          <w:cantSplit/>
        </w:trPr>
        <w:tc>
          <w:tcPr>
            <w:tcW w:w="5068" w:type="dxa"/>
            <w:tcBorders>
              <w:left w:val="single" w:sz="12" w:space="0" w:color="auto"/>
              <w:right w:val="single" w:sz="12" w:space="0" w:color="auto"/>
            </w:tcBorders>
          </w:tcPr>
          <w:p w14:paraId="6BB5F3D5" w14:textId="32A973CD" w:rsidR="002905A2" w:rsidRPr="00AE78B5" w:rsidRDefault="002905A2" w:rsidP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-14 Protective</w:t>
            </w: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E582C23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1311" w:type="dxa"/>
            <w:gridSpan w:val="2"/>
            <w:tcBorders>
              <w:left w:val="single" w:sz="12" w:space="0" w:color="auto"/>
            </w:tcBorders>
          </w:tcPr>
          <w:p w14:paraId="57A21AFF" w14:textId="73C32AF2" w:rsidR="002905A2" w:rsidRPr="00AE78B5" w:rsidRDefault="002905A2" w:rsidP="002905A2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Ace</w:t>
            </w:r>
          </w:p>
        </w:tc>
        <w:tc>
          <w:tcPr>
            <w:tcW w:w="2127" w:type="dxa"/>
            <w:gridSpan w:val="2"/>
          </w:tcPr>
          <w:p w14:paraId="00F29224" w14:textId="21537004" w:rsidR="002905A2" w:rsidRPr="00AE78B5" w:rsidRDefault="002905A2" w:rsidP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K</w:t>
            </w:r>
          </w:p>
        </w:tc>
        <w:tc>
          <w:tcPr>
            <w:tcW w:w="2191" w:type="dxa"/>
            <w:gridSpan w:val="2"/>
            <w:tcBorders>
              <w:right w:val="single" w:sz="12" w:space="0" w:color="auto"/>
            </w:tcBorders>
          </w:tcPr>
          <w:p w14:paraId="74DD18F6" w14:textId="18FD04B9" w:rsidR="002905A2" w:rsidRPr="00AE78B5" w:rsidRDefault="002905A2" w:rsidP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K</w:t>
            </w: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11383D0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top w:val="nil"/>
              <w:left w:val="single" w:sz="12" w:space="0" w:color="auto"/>
              <w:right w:val="single" w:sz="12" w:space="0" w:color="auto"/>
            </w:tcBorders>
          </w:tcPr>
          <w:p w14:paraId="44B49DE6" w14:textId="77777777" w:rsidR="002905A2" w:rsidRPr="00AE78B5" w:rsidRDefault="002905A2" w:rsidP="002905A2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GENERAL APPROACH AND STYLE</w:t>
            </w:r>
          </w:p>
        </w:tc>
      </w:tr>
      <w:tr w:rsidR="002905A2" w:rsidRPr="00AE78B5" w14:paraId="3904D47A" w14:textId="77777777" w:rsidTr="002905A2">
        <w:trPr>
          <w:cantSplit/>
        </w:trPr>
        <w:tc>
          <w:tcPr>
            <w:tcW w:w="5068" w:type="dxa"/>
            <w:tcBorders>
              <w:left w:val="single" w:sz="12" w:space="0" w:color="auto"/>
              <w:right w:val="single" w:sz="12" w:space="0" w:color="auto"/>
            </w:tcBorders>
          </w:tcPr>
          <w:p w14:paraId="7074AA8E" w14:textId="630EC55B" w:rsidR="002905A2" w:rsidRPr="00AE78B5" w:rsidRDefault="002905A2" w:rsidP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unky Sandwich</w:t>
            </w: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6C005AB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1311" w:type="dxa"/>
            <w:gridSpan w:val="2"/>
            <w:tcBorders>
              <w:left w:val="single" w:sz="12" w:space="0" w:color="auto"/>
            </w:tcBorders>
          </w:tcPr>
          <w:p w14:paraId="4FA6432B" w14:textId="635FDE5E" w:rsidR="002905A2" w:rsidRPr="00AE78B5" w:rsidRDefault="002905A2" w:rsidP="002905A2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King</w:t>
            </w:r>
          </w:p>
        </w:tc>
        <w:tc>
          <w:tcPr>
            <w:tcW w:w="2127" w:type="dxa"/>
            <w:gridSpan w:val="2"/>
          </w:tcPr>
          <w:p w14:paraId="386B9E7D" w14:textId="6FE2B155" w:rsidR="002905A2" w:rsidRPr="00AE78B5" w:rsidRDefault="002905A2" w:rsidP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K, KQ, </w:t>
            </w:r>
          </w:p>
        </w:tc>
        <w:tc>
          <w:tcPr>
            <w:tcW w:w="2191" w:type="dxa"/>
            <w:gridSpan w:val="2"/>
            <w:tcBorders>
              <w:right w:val="single" w:sz="12" w:space="0" w:color="auto"/>
            </w:tcBorders>
          </w:tcPr>
          <w:p w14:paraId="13AC0165" w14:textId="66BA0D60" w:rsidR="002905A2" w:rsidRPr="00AE78B5" w:rsidRDefault="002905A2" w:rsidP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KJ, KQJ, KQT </w:t>
            </w: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8BE4D51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left w:val="single" w:sz="12" w:space="0" w:color="auto"/>
              <w:right w:val="single" w:sz="12" w:space="0" w:color="auto"/>
            </w:tcBorders>
          </w:tcPr>
          <w:p w14:paraId="47A8FD28" w14:textId="2C4EEF24" w:rsidR="002905A2" w:rsidRPr="00AE78B5" w:rsidRDefault="002905A2" w:rsidP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rong NT, Short Club, 2/1</w:t>
            </w:r>
          </w:p>
        </w:tc>
      </w:tr>
      <w:tr w:rsidR="002905A2" w:rsidRPr="00AE78B5" w14:paraId="3B06D982" w14:textId="77777777" w:rsidTr="002905A2">
        <w:trPr>
          <w:cantSplit/>
        </w:trPr>
        <w:tc>
          <w:tcPr>
            <w:tcW w:w="5068" w:type="dxa"/>
            <w:tcBorders>
              <w:left w:val="single" w:sz="12" w:space="0" w:color="auto"/>
              <w:right w:val="single" w:sz="12" w:space="0" w:color="auto"/>
            </w:tcBorders>
          </w:tcPr>
          <w:p w14:paraId="09582A36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657FD96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1311" w:type="dxa"/>
            <w:gridSpan w:val="2"/>
            <w:tcBorders>
              <w:left w:val="single" w:sz="12" w:space="0" w:color="auto"/>
            </w:tcBorders>
          </w:tcPr>
          <w:p w14:paraId="48A81E29" w14:textId="3A200B6C" w:rsidR="002905A2" w:rsidRPr="00AE78B5" w:rsidRDefault="002905A2" w:rsidP="002905A2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Queen</w:t>
            </w:r>
          </w:p>
        </w:tc>
        <w:tc>
          <w:tcPr>
            <w:tcW w:w="2127" w:type="dxa"/>
            <w:gridSpan w:val="2"/>
          </w:tcPr>
          <w:p w14:paraId="7499ED59" w14:textId="7A6308D2" w:rsidR="002905A2" w:rsidRPr="00AE78B5" w:rsidRDefault="002905A2" w:rsidP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QJ</w:t>
            </w:r>
          </w:p>
        </w:tc>
        <w:tc>
          <w:tcPr>
            <w:tcW w:w="2191" w:type="dxa"/>
            <w:gridSpan w:val="2"/>
            <w:tcBorders>
              <w:right w:val="single" w:sz="12" w:space="0" w:color="auto"/>
            </w:tcBorders>
          </w:tcPr>
          <w:p w14:paraId="50336318" w14:textId="44565148" w:rsidR="002905A2" w:rsidRPr="00AE78B5" w:rsidRDefault="002905A2" w:rsidP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QJT, QJ9, AQT</w:t>
            </w: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E6D81FC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left w:val="single" w:sz="12" w:space="0" w:color="auto"/>
              <w:right w:val="single" w:sz="12" w:space="0" w:color="auto"/>
            </w:tcBorders>
          </w:tcPr>
          <w:p w14:paraId="2A207A76" w14:textId="4D1C4908" w:rsidR="002905A2" w:rsidRPr="00AE78B5" w:rsidRDefault="002905A2" w:rsidP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able NT</w:t>
            </w:r>
          </w:p>
        </w:tc>
      </w:tr>
      <w:tr w:rsidR="002905A2" w:rsidRPr="00AE78B5" w14:paraId="4401AB7E" w14:textId="77777777" w:rsidTr="002905A2">
        <w:trPr>
          <w:cantSplit/>
        </w:trPr>
        <w:tc>
          <w:tcPr>
            <w:tcW w:w="5068" w:type="dxa"/>
            <w:tcBorders>
              <w:left w:val="single" w:sz="12" w:space="0" w:color="auto"/>
              <w:bottom w:val="nil"/>
              <w:right w:val="single" w:sz="12" w:space="0" w:color="auto"/>
            </w:tcBorders>
          </w:tcPr>
          <w:p w14:paraId="10D32580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F5247BD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1311" w:type="dxa"/>
            <w:gridSpan w:val="2"/>
            <w:tcBorders>
              <w:left w:val="single" w:sz="12" w:space="0" w:color="auto"/>
            </w:tcBorders>
          </w:tcPr>
          <w:p w14:paraId="6296E5E4" w14:textId="450F5E00" w:rsidR="002905A2" w:rsidRPr="00AE78B5" w:rsidRDefault="002905A2" w:rsidP="002905A2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Jack</w:t>
            </w:r>
          </w:p>
        </w:tc>
        <w:tc>
          <w:tcPr>
            <w:tcW w:w="2127" w:type="dxa"/>
            <w:gridSpan w:val="2"/>
          </w:tcPr>
          <w:p w14:paraId="51FE3990" w14:textId="7995F4E5" w:rsidR="002905A2" w:rsidRPr="00AE78B5" w:rsidRDefault="002905A2" w:rsidP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T</w:t>
            </w:r>
          </w:p>
        </w:tc>
        <w:tc>
          <w:tcPr>
            <w:tcW w:w="2191" w:type="dxa"/>
            <w:gridSpan w:val="2"/>
            <w:tcBorders>
              <w:right w:val="single" w:sz="12" w:space="0" w:color="auto"/>
            </w:tcBorders>
          </w:tcPr>
          <w:p w14:paraId="20F32C12" w14:textId="08E0FFAA" w:rsidR="002905A2" w:rsidRPr="00AE78B5" w:rsidRDefault="002905A2" w:rsidP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T9, JT8, A/KJT</w:t>
            </w: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BEE7174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left w:val="single" w:sz="12" w:space="0" w:color="auto"/>
              <w:right w:val="single" w:sz="12" w:space="0" w:color="auto"/>
            </w:tcBorders>
          </w:tcPr>
          <w:p w14:paraId="75832A7B" w14:textId="77777777" w:rsidR="002905A2" w:rsidRPr="00AE78B5" w:rsidRDefault="002905A2" w:rsidP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 bids different depending on vulnerability and position.</w:t>
            </w:r>
          </w:p>
        </w:tc>
      </w:tr>
      <w:tr w:rsidR="002905A2" w:rsidRPr="00AE78B5" w14:paraId="0D3496AB" w14:textId="77777777" w:rsidTr="002905A2">
        <w:trPr>
          <w:cantSplit/>
        </w:trPr>
        <w:tc>
          <w:tcPr>
            <w:tcW w:w="50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F1CCF87" w14:textId="77777777" w:rsidR="002905A2" w:rsidRPr="00AE78B5" w:rsidRDefault="002905A2" w:rsidP="002905A2">
            <w:pPr>
              <w:rPr>
                <w:b/>
                <w:sz w:val="18"/>
                <w:szCs w:val="18"/>
              </w:rPr>
            </w:pPr>
            <w:r w:rsidRPr="00AE78B5">
              <w:rPr>
                <w:b/>
                <w:sz w:val="18"/>
                <w:szCs w:val="18"/>
              </w:rPr>
              <w:t xml:space="preserve">JUMP OVERCALLS (Style; Responses; Unusual NT) </w:t>
            </w: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F521DD8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1311" w:type="dxa"/>
            <w:gridSpan w:val="2"/>
            <w:tcBorders>
              <w:left w:val="single" w:sz="12" w:space="0" w:color="auto"/>
            </w:tcBorders>
          </w:tcPr>
          <w:p w14:paraId="6C4FE353" w14:textId="76AA7531" w:rsidR="002905A2" w:rsidRPr="00AE78B5" w:rsidRDefault="002905A2" w:rsidP="002905A2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10</w:t>
            </w:r>
          </w:p>
        </w:tc>
        <w:tc>
          <w:tcPr>
            <w:tcW w:w="2127" w:type="dxa"/>
            <w:gridSpan w:val="2"/>
          </w:tcPr>
          <w:p w14:paraId="4FD0CAA8" w14:textId="045EDA5B" w:rsidR="002905A2" w:rsidRPr="00AE78B5" w:rsidRDefault="002905A2" w:rsidP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9</w:t>
            </w:r>
          </w:p>
        </w:tc>
        <w:tc>
          <w:tcPr>
            <w:tcW w:w="2191" w:type="dxa"/>
            <w:gridSpan w:val="2"/>
            <w:tcBorders>
              <w:right w:val="single" w:sz="12" w:space="0" w:color="auto"/>
            </w:tcBorders>
          </w:tcPr>
          <w:p w14:paraId="17FB7144" w14:textId="45EB8AC8" w:rsidR="002905A2" w:rsidRPr="00AE78B5" w:rsidRDefault="002905A2" w:rsidP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9, HT9</w:t>
            </w: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434F633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left w:val="single" w:sz="12" w:space="0" w:color="auto"/>
              <w:right w:val="single" w:sz="12" w:space="0" w:color="auto"/>
            </w:tcBorders>
          </w:tcPr>
          <w:p w14:paraId="1ED5DAB8" w14:textId="486BB452" w:rsidR="002905A2" w:rsidRPr="00AE78B5" w:rsidRDefault="002905A2" w:rsidP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 4</w:t>
            </w:r>
            <w:r w:rsidRPr="002905A2">
              <w:rPr>
                <w:sz w:val="18"/>
                <w:szCs w:val="18"/>
                <w:vertAlign w:val="superscript"/>
              </w:rPr>
              <w:t>th</w:t>
            </w:r>
            <w:r>
              <w:rPr>
                <w:sz w:val="18"/>
                <w:szCs w:val="18"/>
              </w:rPr>
              <w:t>, Bids are as if Vul. 2D/2H/2S = Intermediate</w:t>
            </w:r>
          </w:p>
        </w:tc>
      </w:tr>
      <w:tr w:rsidR="002905A2" w:rsidRPr="00AE78B5" w14:paraId="4F092C1D" w14:textId="77777777" w:rsidTr="002905A2">
        <w:trPr>
          <w:cantSplit/>
        </w:trPr>
        <w:tc>
          <w:tcPr>
            <w:tcW w:w="5068" w:type="dxa"/>
            <w:tcBorders>
              <w:top w:val="nil"/>
              <w:left w:val="single" w:sz="12" w:space="0" w:color="auto"/>
              <w:right w:val="single" w:sz="12" w:space="0" w:color="auto"/>
            </w:tcBorders>
          </w:tcPr>
          <w:p w14:paraId="3584DF16" w14:textId="77777777" w:rsidR="002905A2" w:rsidRPr="00AE78B5" w:rsidRDefault="002905A2" w:rsidP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ulnerable sound. NV bold. NV opposite passed hand: Crazy</w:t>
            </w: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56F14FA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1311" w:type="dxa"/>
            <w:gridSpan w:val="2"/>
            <w:tcBorders>
              <w:left w:val="single" w:sz="12" w:space="0" w:color="auto"/>
            </w:tcBorders>
          </w:tcPr>
          <w:p w14:paraId="51848752" w14:textId="17074E2A" w:rsidR="002905A2" w:rsidRPr="00AE78B5" w:rsidRDefault="002905A2" w:rsidP="002905A2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9</w:t>
            </w:r>
          </w:p>
        </w:tc>
        <w:tc>
          <w:tcPr>
            <w:tcW w:w="2127" w:type="dxa"/>
            <w:gridSpan w:val="2"/>
          </w:tcPr>
          <w:p w14:paraId="64484016" w14:textId="0E4E5470" w:rsidR="002905A2" w:rsidRPr="00AE78B5" w:rsidRDefault="002905A2" w:rsidP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x</w:t>
            </w:r>
          </w:p>
        </w:tc>
        <w:tc>
          <w:tcPr>
            <w:tcW w:w="2191" w:type="dxa"/>
            <w:gridSpan w:val="2"/>
            <w:tcBorders>
              <w:right w:val="single" w:sz="12" w:space="0" w:color="auto"/>
            </w:tcBorders>
          </w:tcPr>
          <w:p w14:paraId="42CF6A07" w14:textId="6E0A027C" w:rsidR="002905A2" w:rsidRPr="00AE78B5" w:rsidRDefault="002905A2" w:rsidP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x</w:t>
            </w: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A2366CF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left w:val="single" w:sz="12" w:space="0" w:color="auto"/>
              <w:right w:val="single" w:sz="12" w:space="0" w:color="auto"/>
            </w:tcBorders>
          </w:tcPr>
          <w:p w14:paraId="2B2BEBFE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</w:tr>
      <w:tr w:rsidR="002905A2" w:rsidRPr="00AE78B5" w14:paraId="123D93B9" w14:textId="77777777" w:rsidTr="002905A2">
        <w:trPr>
          <w:cantSplit/>
        </w:trPr>
        <w:tc>
          <w:tcPr>
            <w:tcW w:w="5068" w:type="dxa"/>
            <w:tcBorders>
              <w:left w:val="single" w:sz="12" w:space="0" w:color="auto"/>
              <w:right w:val="single" w:sz="12" w:space="0" w:color="auto"/>
            </w:tcBorders>
          </w:tcPr>
          <w:p w14:paraId="2DEE4142" w14:textId="77777777" w:rsidR="002905A2" w:rsidRPr="00AE78B5" w:rsidRDefault="002905A2" w:rsidP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mps are pre emptive.</w:t>
            </w: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84A49F5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1311" w:type="dxa"/>
            <w:gridSpan w:val="2"/>
            <w:tcBorders>
              <w:left w:val="single" w:sz="12" w:space="0" w:color="auto"/>
            </w:tcBorders>
          </w:tcPr>
          <w:p w14:paraId="450412B2" w14:textId="69AA8289" w:rsidR="002905A2" w:rsidRPr="00AE78B5" w:rsidRDefault="002905A2" w:rsidP="002905A2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Hi-X</w:t>
            </w:r>
          </w:p>
        </w:tc>
        <w:tc>
          <w:tcPr>
            <w:tcW w:w="2127" w:type="dxa"/>
            <w:gridSpan w:val="2"/>
          </w:tcPr>
          <w:p w14:paraId="484E1692" w14:textId="5521A6C7" w:rsidR="002905A2" w:rsidRPr="00AE78B5" w:rsidRDefault="002905A2" w:rsidP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Xx</w:t>
            </w:r>
          </w:p>
        </w:tc>
        <w:tc>
          <w:tcPr>
            <w:tcW w:w="2191" w:type="dxa"/>
            <w:gridSpan w:val="2"/>
            <w:tcBorders>
              <w:right w:val="single" w:sz="12" w:space="0" w:color="auto"/>
            </w:tcBorders>
          </w:tcPr>
          <w:p w14:paraId="76C4CC0F" w14:textId="428FD551" w:rsidR="002905A2" w:rsidRPr="00AE78B5" w:rsidRDefault="002905A2" w:rsidP="002905A2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xXx</w:t>
            </w:r>
            <w:proofErr w:type="spellEnd"/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6D5404D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left w:val="single" w:sz="12" w:space="0" w:color="auto"/>
              <w:right w:val="single" w:sz="12" w:space="0" w:color="auto"/>
            </w:tcBorders>
          </w:tcPr>
          <w:p w14:paraId="6E10B6B1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</w:tr>
      <w:tr w:rsidR="002905A2" w:rsidRPr="00AE78B5" w14:paraId="39DC8322" w14:textId="77777777" w:rsidTr="002905A2">
        <w:trPr>
          <w:cantSplit/>
        </w:trPr>
        <w:tc>
          <w:tcPr>
            <w:tcW w:w="5068" w:type="dxa"/>
            <w:tcBorders>
              <w:left w:val="single" w:sz="12" w:space="0" w:color="auto"/>
              <w:right w:val="single" w:sz="12" w:space="0" w:color="auto"/>
            </w:tcBorders>
          </w:tcPr>
          <w:p w14:paraId="5F58D794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E532B85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1311" w:type="dxa"/>
            <w:gridSpan w:val="2"/>
            <w:tcBorders>
              <w:left w:val="single" w:sz="12" w:space="0" w:color="auto"/>
              <w:bottom w:val="nil"/>
            </w:tcBorders>
          </w:tcPr>
          <w:p w14:paraId="07B97698" w14:textId="06E54882" w:rsidR="002905A2" w:rsidRPr="00AE78B5" w:rsidRDefault="002905A2" w:rsidP="002905A2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Lo-X</w:t>
            </w:r>
          </w:p>
        </w:tc>
        <w:tc>
          <w:tcPr>
            <w:tcW w:w="2127" w:type="dxa"/>
            <w:gridSpan w:val="2"/>
            <w:tcBorders>
              <w:bottom w:val="nil"/>
            </w:tcBorders>
          </w:tcPr>
          <w:p w14:paraId="710760A2" w14:textId="399F6151" w:rsidR="002905A2" w:rsidRPr="00AE78B5" w:rsidRDefault="002905A2" w:rsidP="002905A2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HxXx</w:t>
            </w:r>
            <w:proofErr w:type="spellEnd"/>
          </w:p>
        </w:tc>
        <w:tc>
          <w:tcPr>
            <w:tcW w:w="2191" w:type="dxa"/>
            <w:gridSpan w:val="2"/>
            <w:tcBorders>
              <w:bottom w:val="nil"/>
              <w:right w:val="single" w:sz="12" w:space="0" w:color="auto"/>
            </w:tcBorders>
          </w:tcPr>
          <w:p w14:paraId="431328A1" w14:textId="2566E2BA" w:rsidR="002905A2" w:rsidRPr="00AE78B5" w:rsidRDefault="002905A2" w:rsidP="002905A2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HxxX</w:t>
            </w:r>
            <w:proofErr w:type="spellEnd"/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10A730B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left w:val="single" w:sz="12" w:space="0" w:color="auto"/>
              <w:right w:val="single" w:sz="12" w:space="0" w:color="auto"/>
            </w:tcBorders>
          </w:tcPr>
          <w:p w14:paraId="18EC3C93" w14:textId="77777777" w:rsidR="002905A2" w:rsidRPr="00AE78B5" w:rsidRDefault="002905A2" w:rsidP="002905A2">
            <w:pPr>
              <w:rPr>
                <w:sz w:val="18"/>
                <w:szCs w:val="18"/>
              </w:rPr>
            </w:pPr>
          </w:p>
        </w:tc>
      </w:tr>
      <w:tr w:rsidR="00742B96" w:rsidRPr="00AE78B5" w14:paraId="54CA7C7F" w14:textId="77777777" w:rsidTr="002905A2">
        <w:trPr>
          <w:cantSplit/>
        </w:trPr>
        <w:tc>
          <w:tcPr>
            <w:tcW w:w="5068" w:type="dxa"/>
            <w:tcBorders>
              <w:left w:val="single" w:sz="12" w:space="0" w:color="auto"/>
              <w:bottom w:val="nil"/>
              <w:right w:val="single" w:sz="12" w:space="0" w:color="auto"/>
            </w:tcBorders>
          </w:tcPr>
          <w:p w14:paraId="5B9F7DE0" w14:textId="77777777" w:rsidR="00742B96" w:rsidRPr="00AE78B5" w:rsidRDefault="00742B96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 xml:space="preserve">Reopen: </w:t>
            </w: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0ACE201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5629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366FBDB" w14:textId="77777777" w:rsidR="00742B96" w:rsidRPr="00AE78B5" w:rsidRDefault="00742B96">
            <w:pPr>
              <w:pStyle w:val="Heading2"/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SIGNALS IN ORDER OF PRIORITY</w:t>
            </w: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0D8E2F1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left w:val="single" w:sz="12" w:space="0" w:color="auto"/>
              <w:bottom w:val="nil"/>
              <w:right w:val="single" w:sz="12" w:space="0" w:color="auto"/>
            </w:tcBorders>
          </w:tcPr>
          <w:p w14:paraId="0B86FDFD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</w:tr>
      <w:tr w:rsidR="00742B96" w:rsidRPr="00AE78B5" w14:paraId="6E0D0C6A" w14:textId="77777777" w:rsidTr="002905A2">
        <w:trPr>
          <w:cantSplit/>
        </w:trPr>
        <w:tc>
          <w:tcPr>
            <w:tcW w:w="50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716E6B4" w14:textId="77777777" w:rsidR="00742B96" w:rsidRPr="00AE78B5" w:rsidRDefault="00742B96">
            <w:pPr>
              <w:rPr>
                <w:b/>
                <w:sz w:val="18"/>
                <w:szCs w:val="18"/>
              </w:rPr>
            </w:pPr>
            <w:r w:rsidRPr="00AE78B5">
              <w:rPr>
                <w:b/>
                <w:sz w:val="18"/>
                <w:szCs w:val="18"/>
              </w:rPr>
              <w:t>DIRECT &amp; JUMP CUE BIDS (Style; Response; Reopen)</w:t>
            </w: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49D8E09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744" w:type="dxa"/>
            <w:tcBorders>
              <w:top w:val="nil"/>
              <w:left w:val="single" w:sz="12" w:space="0" w:color="auto"/>
            </w:tcBorders>
          </w:tcPr>
          <w:p w14:paraId="6B5ED8D7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tcBorders>
              <w:top w:val="nil"/>
            </w:tcBorders>
          </w:tcPr>
          <w:p w14:paraId="30B1ADB0" w14:textId="77777777" w:rsidR="00742B96" w:rsidRPr="00AE78B5" w:rsidRDefault="00742B96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Partner’s Lead</w:t>
            </w:r>
          </w:p>
        </w:tc>
        <w:tc>
          <w:tcPr>
            <w:tcW w:w="1701" w:type="dxa"/>
            <w:gridSpan w:val="2"/>
            <w:tcBorders>
              <w:top w:val="nil"/>
            </w:tcBorders>
          </w:tcPr>
          <w:p w14:paraId="2B60FCE6" w14:textId="77777777" w:rsidR="00742B96" w:rsidRPr="00AE78B5" w:rsidRDefault="00742B96">
            <w:pPr>
              <w:ind w:right="34"/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Declarer’s Lead</w:t>
            </w:r>
          </w:p>
        </w:tc>
        <w:tc>
          <w:tcPr>
            <w:tcW w:w="1625" w:type="dxa"/>
            <w:tcBorders>
              <w:top w:val="nil"/>
              <w:right w:val="single" w:sz="12" w:space="0" w:color="auto"/>
            </w:tcBorders>
          </w:tcPr>
          <w:p w14:paraId="42D2D3BA" w14:textId="77777777" w:rsidR="00742B96" w:rsidRPr="00AE78B5" w:rsidRDefault="00742B96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Discarding</w:t>
            </w: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D116E0C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B79648" w14:textId="77777777" w:rsidR="00742B96" w:rsidRPr="00AE78B5" w:rsidRDefault="00742B96">
            <w:pPr>
              <w:pStyle w:val="Heading2"/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SPECIAL BIDS THAT MAY REQUIRE DEFENSE</w:t>
            </w:r>
          </w:p>
        </w:tc>
      </w:tr>
      <w:tr w:rsidR="00742B96" w:rsidRPr="00AE78B5" w14:paraId="2649D55E" w14:textId="77777777" w:rsidTr="002905A2">
        <w:trPr>
          <w:cantSplit/>
        </w:trPr>
        <w:tc>
          <w:tcPr>
            <w:tcW w:w="5068" w:type="dxa"/>
            <w:tcBorders>
              <w:top w:val="nil"/>
              <w:left w:val="single" w:sz="12" w:space="0" w:color="auto"/>
              <w:right w:val="single" w:sz="12" w:space="0" w:color="auto"/>
            </w:tcBorders>
          </w:tcPr>
          <w:p w14:paraId="05A22A8F" w14:textId="0C507E11" w:rsidR="00742B96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chaels</w:t>
            </w: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94760BA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744" w:type="dxa"/>
            <w:tcBorders>
              <w:left w:val="single" w:sz="12" w:space="0" w:color="auto"/>
            </w:tcBorders>
          </w:tcPr>
          <w:p w14:paraId="0256A2EE" w14:textId="77777777" w:rsidR="00742B96" w:rsidRPr="00AE78B5" w:rsidRDefault="00742B96">
            <w:pPr>
              <w:jc w:val="right"/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1</w:t>
            </w:r>
          </w:p>
        </w:tc>
        <w:tc>
          <w:tcPr>
            <w:tcW w:w="1559" w:type="dxa"/>
            <w:gridSpan w:val="2"/>
          </w:tcPr>
          <w:p w14:paraId="50B53264" w14:textId="690DB344" w:rsidR="00742B96" w:rsidRPr="00AE78B5" w:rsidRDefault="00467FA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i = Disc</w:t>
            </w:r>
          </w:p>
        </w:tc>
        <w:tc>
          <w:tcPr>
            <w:tcW w:w="1701" w:type="dxa"/>
            <w:gridSpan w:val="2"/>
            <w:tcBorders>
              <w:top w:val="nil"/>
            </w:tcBorders>
          </w:tcPr>
          <w:p w14:paraId="525B0D6E" w14:textId="27EB16B7" w:rsidR="00742B96" w:rsidRPr="00AE78B5" w:rsidRDefault="00467FA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i = Even</w:t>
            </w:r>
          </w:p>
        </w:tc>
        <w:tc>
          <w:tcPr>
            <w:tcW w:w="1625" w:type="dxa"/>
            <w:tcBorders>
              <w:top w:val="nil"/>
              <w:right w:val="single" w:sz="12" w:space="0" w:color="auto"/>
            </w:tcBorders>
          </w:tcPr>
          <w:p w14:paraId="0A1F2369" w14:textId="311F3CB3" w:rsidR="00742B96" w:rsidRPr="00AE78B5" w:rsidRDefault="00467FA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i = Disc</w:t>
            </w: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79E1C94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top w:val="nil"/>
              <w:left w:val="single" w:sz="12" w:space="0" w:color="auto"/>
              <w:right w:val="single" w:sz="12" w:space="0" w:color="auto"/>
            </w:tcBorders>
          </w:tcPr>
          <w:p w14:paraId="37BB44C4" w14:textId="12690B16" w:rsidR="00742B96" w:rsidRPr="00AE78B5" w:rsidRDefault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-11 NT NV</w:t>
            </w:r>
          </w:p>
        </w:tc>
      </w:tr>
      <w:tr w:rsidR="00742B96" w:rsidRPr="00AE78B5" w14:paraId="2FD937F4" w14:textId="77777777" w:rsidTr="002905A2">
        <w:trPr>
          <w:cantSplit/>
        </w:trPr>
        <w:tc>
          <w:tcPr>
            <w:tcW w:w="5068" w:type="dxa"/>
            <w:tcBorders>
              <w:left w:val="single" w:sz="12" w:space="0" w:color="auto"/>
              <w:right w:val="single" w:sz="12" w:space="0" w:color="auto"/>
            </w:tcBorders>
          </w:tcPr>
          <w:p w14:paraId="798B3988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D2B140F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744" w:type="dxa"/>
            <w:tcBorders>
              <w:left w:val="single" w:sz="12" w:space="0" w:color="auto"/>
            </w:tcBorders>
          </w:tcPr>
          <w:p w14:paraId="28AD74D1" w14:textId="77777777" w:rsidR="00742B96" w:rsidRPr="00AE78B5" w:rsidRDefault="00742B96">
            <w:pPr>
              <w:jc w:val="right"/>
              <w:rPr>
                <w:sz w:val="18"/>
                <w:szCs w:val="18"/>
              </w:rPr>
            </w:pPr>
            <w:proofErr w:type="spellStart"/>
            <w:r w:rsidRPr="00AE78B5">
              <w:rPr>
                <w:sz w:val="18"/>
                <w:szCs w:val="18"/>
              </w:rPr>
              <w:t>Suit</w:t>
            </w:r>
            <w:proofErr w:type="spellEnd"/>
            <w:r w:rsidRPr="00AE78B5">
              <w:rPr>
                <w:sz w:val="18"/>
                <w:szCs w:val="18"/>
              </w:rPr>
              <w:t xml:space="preserve"> 2</w:t>
            </w:r>
          </w:p>
        </w:tc>
        <w:tc>
          <w:tcPr>
            <w:tcW w:w="1559" w:type="dxa"/>
            <w:gridSpan w:val="2"/>
          </w:tcPr>
          <w:p w14:paraId="21674906" w14:textId="1BB9277F" w:rsidR="00742B96" w:rsidRPr="00AE78B5" w:rsidRDefault="00467FA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i = Even</w:t>
            </w:r>
          </w:p>
        </w:tc>
        <w:tc>
          <w:tcPr>
            <w:tcW w:w="1701" w:type="dxa"/>
            <w:gridSpan w:val="2"/>
          </w:tcPr>
          <w:p w14:paraId="12692F84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1625" w:type="dxa"/>
            <w:tcBorders>
              <w:right w:val="single" w:sz="12" w:space="0" w:color="auto"/>
            </w:tcBorders>
          </w:tcPr>
          <w:p w14:paraId="6850A79A" w14:textId="52B8E831" w:rsidR="00742B96" w:rsidRPr="00AE78B5" w:rsidRDefault="00467FA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i = Even</w:t>
            </w: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93AB82D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left w:val="single" w:sz="12" w:space="0" w:color="auto"/>
              <w:right w:val="single" w:sz="12" w:space="0" w:color="auto"/>
            </w:tcBorders>
          </w:tcPr>
          <w:p w14:paraId="5CB89281" w14:textId="433C754C" w:rsidR="00742B96" w:rsidRPr="00AE78B5" w:rsidRDefault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1D = </w:t>
            </w:r>
            <w:r w:rsidR="006C0E00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>+ NV</w:t>
            </w:r>
          </w:p>
        </w:tc>
      </w:tr>
      <w:tr w:rsidR="00742B96" w:rsidRPr="00AE78B5" w14:paraId="2905A78E" w14:textId="77777777" w:rsidTr="002905A2">
        <w:trPr>
          <w:cantSplit/>
        </w:trPr>
        <w:tc>
          <w:tcPr>
            <w:tcW w:w="5068" w:type="dxa"/>
            <w:tcBorders>
              <w:left w:val="single" w:sz="12" w:space="0" w:color="auto"/>
              <w:right w:val="single" w:sz="12" w:space="0" w:color="auto"/>
            </w:tcBorders>
          </w:tcPr>
          <w:p w14:paraId="3B44645B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9CAD34C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744" w:type="dxa"/>
            <w:tcBorders>
              <w:left w:val="single" w:sz="12" w:space="0" w:color="auto"/>
            </w:tcBorders>
          </w:tcPr>
          <w:p w14:paraId="0518D518" w14:textId="77777777" w:rsidR="00742B96" w:rsidRPr="00AE78B5" w:rsidRDefault="00742B96">
            <w:pPr>
              <w:jc w:val="right"/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3</w:t>
            </w:r>
          </w:p>
        </w:tc>
        <w:tc>
          <w:tcPr>
            <w:tcW w:w="1559" w:type="dxa"/>
            <w:gridSpan w:val="2"/>
          </w:tcPr>
          <w:p w14:paraId="24B39BF7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1701" w:type="dxa"/>
            <w:gridSpan w:val="2"/>
          </w:tcPr>
          <w:p w14:paraId="19730695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1625" w:type="dxa"/>
            <w:tcBorders>
              <w:right w:val="single" w:sz="12" w:space="0" w:color="auto"/>
            </w:tcBorders>
          </w:tcPr>
          <w:p w14:paraId="6CD05047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EA49EF2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left w:val="single" w:sz="12" w:space="0" w:color="auto"/>
              <w:right w:val="single" w:sz="12" w:space="0" w:color="auto"/>
            </w:tcBorders>
          </w:tcPr>
          <w:p w14:paraId="5C7253CC" w14:textId="710615D8" w:rsidR="00742B96" w:rsidRPr="00AE78B5" w:rsidRDefault="00BA4CC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-14 NT in 3</w:t>
            </w:r>
            <w:r w:rsidRPr="00BA4CC6">
              <w:rPr>
                <w:sz w:val="18"/>
                <w:szCs w:val="18"/>
                <w:vertAlign w:val="superscript"/>
              </w:rPr>
              <w:t>rd</w:t>
            </w:r>
          </w:p>
        </w:tc>
      </w:tr>
      <w:tr w:rsidR="00742B96" w:rsidRPr="00AE78B5" w14:paraId="6E32F242" w14:textId="77777777" w:rsidTr="002905A2">
        <w:trPr>
          <w:cantSplit/>
        </w:trPr>
        <w:tc>
          <w:tcPr>
            <w:tcW w:w="5068" w:type="dxa"/>
            <w:tcBorders>
              <w:left w:val="single" w:sz="12" w:space="0" w:color="auto"/>
              <w:bottom w:val="nil"/>
              <w:right w:val="single" w:sz="12" w:space="0" w:color="auto"/>
            </w:tcBorders>
          </w:tcPr>
          <w:p w14:paraId="58F9C262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0A3149A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744" w:type="dxa"/>
            <w:tcBorders>
              <w:left w:val="single" w:sz="12" w:space="0" w:color="auto"/>
            </w:tcBorders>
          </w:tcPr>
          <w:p w14:paraId="0B5A1A1C" w14:textId="77777777" w:rsidR="00742B96" w:rsidRPr="00AE78B5" w:rsidRDefault="00742B96">
            <w:pPr>
              <w:jc w:val="right"/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1</w:t>
            </w:r>
          </w:p>
        </w:tc>
        <w:tc>
          <w:tcPr>
            <w:tcW w:w="1559" w:type="dxa"/>
            <w:gridSpan w:val="2"/>
          </w:tcPr>
          <w:p w14:paraId="1AA86690" w14:textId="44C771F5" w:rsidR="00742B96" w:rsidRPr="00AE78B5" w:rsidRDefault="00467FA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i = Disc</w:t>
            </w:r>
          </w:p>
        </w:tc>
        <w:tc>
          <w:tcPr>
            <w:tcW w:w="1701" w:type="dxa"/>
            <w:gridSpan w:val="2"/>
          </w:tcPr>
          <w:p w14:paraId="49735EBE" w14:textId="1611A401" w:rsidR="00742B96" w:rsidRPr="00AE78B5" w:rsidRDefault="00467FA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i = Disc</w:t>
            </w:r>
          </w:p>
        </w:tc>
        <w:tc>
          <w:tcPr>
            <w:tcW w:w="1625" w:type="dxa"/>
            <w:tcBorders>
              <w:right w:val="single" w:sz="12" w:space="0" w:color="auto"/>
            </w:tcBorders>
          </w:tcPr>
          <w:p w14:paraId="6A067899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54D7860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left w:val="single" w:sz="12" w:space="0" w:color="auto"/>
              <w:right w:val="single" w:sz="12" w:space="0" w:color="auto"/>
            </w:tcBorders>
          </w:tcPr>
          <w:p w14:paraId="580FB8D7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</w:tr>
      <w:tr w:rsidR="00742B96" w:rsidRPr="00AE78B5" w14:paraId="74259588" w14:textId="77777777" w:rsidTr="002905A2">
        <w:trPr>
          <w:cantSplit/>
        </w:trPr>
        <w:tc>
          <w:tcPr>
            <w:tcW w:w="50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384CC3B" w14:textId="77777777" w:rsidR="00742B96" w:rsidRPr="00AE78B5" w:rsidRDefault="00742B96">
            <w:pPr>
              <w:rPr>
                <w:b/>
                <w:sz w:val="18"/>
                <w:szCs w:val="18"/>
              </w:rPr>
            </w:pPr>
            <w:r w:rsidRPr="00AE78B5">
              <w:rPr>
                <w:b/>
                <w:sz w:val="18"/>
                <w:szCs w:val="18"/>
              </w:rPr>
              <w:t xml:space="preserve">VS. NT (vs. Strong/Weak; </w:t>
            </w:r>
            <w:proofErr w:type="spellStart"/>
            <w:proofErr w:type="gramStart"/>
            <w:r w:rsidRPr="00AE78B5">
              <w:rPr>
                <w:b/>
                <w:sz w:val="18"/>
                <w:szCs w:val="18"/>
              </w:rPr>
              <w:t>Reopening;PH</w:t>
            </w:r>
            <w:proofErr w:type="spellEnd"/>
            <w:proofErr w:type="gramEnd"/>
            <w:r w:rsidRPr="00AE78B5">
              <w:rPr>
                <w:b/>
                <w:sz w:val="18"/>
                <w:szCs w:val="18"/>
              </w:rPr>
              <w:t>)</w:t>
            </w: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89BCFD3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744" w:type="dxa"/>
            <w:tcBorders>
              <w:left w:val="single" w:sz="12" w:space="0" w:color="auto"/>
            </w:tcBorders>
          </w:tcPr>
          <w:p w14:paraId="5C8083B4" w14:textId="77777777" w:rsidR="00742B96" w:rsidRPr="00AE78B5" w:rsidRDefault="00742B96">
            <w:pPr>
              <w:jc w:val="right"/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NT 2</w:t>
            </w:r>
          </w:p>
        </w:tc>
        <w:tc>
          <w:tcPr>
            <w:tcW w:w="1559" w:type="dxa"/>
            <w:gridSpan w:val="2"/>
          </w:tcPr>
          <w:p w14:paraId="4949771E" w14:textId="624370E8" w:rsidR="00742B96" w:rsidRPr="00AE78B5" w:rsidRDefault="00467FA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i = Even</w:t>
            </w:r>
          </w:p>
        </w:tc>
        <w:tc>
          <w:tcPr>
            <w:tcW w:w="1701" w:type="dxa"/>
            <w:gridSpan w:val="2"/>
          </w:tcPr>
          <w:p w14:paraId="226B94DD" w14:textId="3A5009F1" w:rsidR="00742B96" w:rsidRPr="00AE78B5" w:rsidRDefault="00467FA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i = Even</w:t>
            </w:r>
          </w:p>
        </w:tc>
        <w:tc>
          <w:tcPr>
            <w:tcW w:w="1625" w:type="dxa"/>
            <w:tcBorders>
              <w:right w:val="single" w:sz="12" w:space="0" w:color="auto"/>
            </w:tcBorders>
          </w:tcPr>
          <w:p w14:paraId="143AA965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98149A1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left w:val="single" w:sz="12" w:space="0" w:color="auto"/>
              <w:right w:val="single" w:sz="12" w:space="0" w:color="auto"/>
            </w:tcBorders>
          </w:tcPr>
          <w:p w14:paraId="5FF27955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</w:tr>
      <w:tr w:rsidR="00742B96" w:rsidRPr="00AE78B5" w14:paraId="1D72BD34" w14:textId="77777777" w:rsidTr="002905A2">
        <w:trPr>
          <w:cantSplit/>
        </w:trPr>
        <w:tc>
          <w:tcPr>
            <w:tcW w:w="5068" w:type="dxa"/>
            <w:tcBorders>
              <w:top w:val="nil"/>
              <w:left w:val="single" w:sz="12" w:space="0" w:color="auto"/>
              <w:right w:val="single" w:sz="12" w:space="0" w:color="auto"/>
            </w:tcBorders>
          </w:tcPr>
          <w:p w14:paraId="60E67292" w14:textId="5161922A" w:rsidR="00742B96" w:rsidRPr="00AE78B5" w:rsidRDefault="00E201A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X= Pen, 2C= </w:t>
            </w:r>
            <w:r w:rsidR="002905A2">
              <w:rPr>
                <w:sz w:val="18"/>
                <w:szCs w:val="18"/>
              </w:rPr>
              <w:t>MM</w:t>
            </w:r>
            <w:r>
              <w:rPr>
                <w:sz w:val="18"/>
                <w:szCs w:val="18"/>
              </w:rPr>
              <w:t>, 2</w:t>
            </w:r>
            <w:r w:rsidR="00416D8B">
              <w:rPr>
                <w:sz w:val="18"/>
                <w:szCs w:val="18"/>
              </w:rPr>
              <w:t>D= One Major, 2M= 5M4m</w:t>
            </w:r>
            <w:r w:rsidR="002905A2">
              <w:rPr>
                <w:sz w:val="18"/>
                <w:szCs w:val="18"/>
              </w:rPr>
              <w:t>, 2N=mm</w:t>
            </w: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3C64819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744" w:type="dxa"/>
            <w:tcBorders>
              <w:left w:val="single" w:sz="12" w:space="0" w:color="auto"/>
              <w:bottom w:val="nil"/>
            </w:tcBorders>
          </w:tcPr>
          <w:p w14:paraId="68C8A0A0" w14:textId="77777777" w:rsidR="00742B96" w:rsidRPr="00AE78B5" w:rsidRDefault="00742B96">
            <w:pPr>
              <w:jc w:val="right"/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3</w:t>
            </w:r>
          </w:p>
        </w:tc>
        <w:tc>
          <w:tcPr>
            <w:tcW w:w="1559" w:type="dxa"/>
            <w:gridSpan w:val="2"/>
            <w:tcBorders>
              <w:bottom w:val="nil"/>
            </w:tcBorders>
          </w:tcPr>
          <w:p w14:paraId="73C70725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tcBorders>
              <w:bottom w:val="nil"/>
            </w:tcBorders>
          </w:tcPr>
          <w:p w14:paraId="3569FB4C" w14:textId="4A04B623" w:rsidR="00742B96" w:rsidRPr="00AE78B5" w:rsidRDefault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it Pref</w:t>
            </w:r>
          </w:p>
        </w:tc>
        <w:tc>
          <w:tcPr>
            <w:tcW w:w="1625" w:type="dxa"/>
            <w:tcBorders>
              <w:bottom w:val="nil"/>
              <w:right w:val="single" w:sz="12" w:space="0" w:color="auto"/>
            </w:tcBorders>
          </w:tcPr>
          <w:p w14:paraId="3DDA58F8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C93EB12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left w:val="single" w:sz="12" w:space="0" w:color="auto"/>
              <w:right w:val="single" w:sz="12" w:space="0" w:color="auto"/>
            </w:tcBorders>
          </w:tcPr>
          <w:p w14:paraId="51AE0E98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</w:tr>
      <w:tr w:rsidR="00742B96" w:rsidRPr="00AE78B5" w14:paraId="3C33A560" w14:textId="77777777" w:rsidTr="002905A2">
        <w:trPr>
          <w:cantSplit/>
        </w:trPr>
        <w:tc>
          <w:tcPr>
            <w:tcW w:w="5068" w:type="dxa"/>
            <w:tcBorders>
              <w:left w:val="single" w:sz="12" w:space="0" w:color="auto"/>
              <w:right w:val="single" w:sz="12" w:space="0" w:color="auto"/>
            </w:tcBorders>
          </w:tcPr>
          <w:p w14:paraId="55D14184" w14:textId="03C3A02A" w:rsidR="00E201AA" w:rsidRPr="00AE78B5" w:rsidRDefault="00E201AA">
            <w:pPr>
              <w:rPr>
                <w:sz w:val="18"/>
                <w:szCs w:val="18"/>
              </w:rPr>
            </w:pP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7CB45AF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5629" w:type="dxa"/>
            <w:gridSpan w:val="6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2C3D3786" w14:textId="77777777" w:rsidR="00742B96" w:rsidRPr="00AE78B5" w:rsidRDefault="00742B96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 xml:space="preserve">Signals (including Trumps): </w:t>
            </w: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387C734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left w:val="single" w:sz="12" w:space="0" w:color="auto"/>
              <w:right w:val="single" w:sz="12" w:space="0" w:color="auto"/>
            </w:tcBorders>
          </w:tcPr>
          <w:p w14:paraId="4AF1E038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</w:tr>
      <w:tr w:rsidR="00742B96" w:rsidRPr="00AE78B5" w14:paraId="494FF5C6" w14:textId="77777777" w:rsidTr="002905A2">
        <w:trPr>
          <w:cantSplit/>
        </w:trPr>
        <w:tc>
          <w:tcPr>
            <w:tcW w:w="5068" w:type="dxa"/>
            <w:tcBorders>
              <w:left w:val="single" w:sz="12" w:space="0" w:color="auto"/>
              <w:right w:val="single" w:sz="12" w:space="0" w:color="auto"/>
            </w:tcBorders>
          </w:tcPr>
          <w:p w14:paraId="245C3655" w14:textId="778BBDE3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09D2849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5629" w:type="dxa"/>
            <w:gridSpan w:val="6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81F1DFC" w14:textId="63173088" w:rsidR="00742B96" w:rsidRPr="00AE78B5" w:rsidRDefault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it Pref in trumps occasionally</w:t>
            </w: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CCE1F7E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left w:val="single" w:sz="12" w:space="0" w:color="auto"/>
              <w:right w:val="single" w:sz="12" w:space="0" w:color="auto"/>
            </w:tcBorders>
          </w:tcPr>
          <w:p w14:paraId="1A9B0D0A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</w:tr>
      <w:tr w:rsidR="00742B96" w:rsidRPr="00AE78B5" w14:paraId="4478AAE8" w14:textId="77777777" w:rsidTr="002905A2">
        <w:trPr>
          <w:cantSplit/>
        </w:trPr>
        <w:tc>
          <w:tcPr>
            <w:tcW w:w="5068" w:type="dxa"/>
            <w:tcBorders>
              <w:left w:val="single" w:sz="12" w:space="0" w:color="auto"/>
              <w:right w:val="single" w:sz="12" w:space="0" w:color="auto"/>
            </w:tcBorders>
          </w:tcPr>
          <w:p w14:paraId="1B948F2A" w14:textId="0647CF48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D44F6C1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5629" w:type="dxa"/>
            <w:gridSpan w:val="6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49BB224E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B1FDC29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left w:val="single" w:sz="12" w:space="0" w:color="auto"/>
              <w:right w:val="single" w:sz="12" w:space="0" w:color="auto"/>
            </w:tcBorders>
          </w:tcPr>
          <w:p w14:paraId="004DD1DD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</w:tr>
      <w:tr w:rsidR="00742B96" w:rsidRPr="00AE78B5" w14:paraId="06177706" w14:textId="77777777" w:rsidTr="002905A2">
        <w:trPr>
          <w:cantSplit/>
        </w:trPr>
        <w:tc>
          <w:tcPr>
            <w:tcW w:w="5068" w:type="dxa"/>
            <w:tcBorders>
              <w:left w:val="single" w:sz="12" w:space="0" w:color="auto"/>
              <w:right w:val="single" w:sz="12" w:space="0" w:color="auto"/>
            </w:tcBorders>
          </w:tcPr>
          <w:p w14:paraId="644152C8" w14:textId="02E42ABA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911BC57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5629" w:type="dxa"/>
            <w:gridSpan w:val="6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FFFFFF"/>
          </w:tcPr>
          <w:p w14:paraId="78732ED8" w14:textId="77777777" w:rsidR="00742B96" w:rsidRPr="00AE78B5" w:rsidRDefault="00742B96">
            <w:pPr>
              <w:pStyle w:val="Heading3"/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DOUBLES</w:t>
            </w: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5D8FB1E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left w:val="single" w:sz="12" w:space="0" w:color="auto"/>
              <w:right w:val="single" w:sz="12" w:space="0" w:color="auto"/>
            </w:tcBorders>
          </w:tcPr>
          <w:p w14:paraId="2026A869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</w:tr>
      <w:tr w:rsidR="00742B96" w:rsidRPr="00AE78B5" w14:paraId="5643E58A" w14:textId="77777777">
        <w:trPr>
          <w:cantSplit/>
        </w:trPr>
        <w:tc>
          <w:tcPr>
            <w:tcW w:w="5068" w:type="dxa"/>
            <w:tcBorders>
              <w:left w:val="single" w:sz="12" w:space="0" w:color="auto"/>
              <w:bottom w:val="nil"/>
              <w:right w:val="single" w:sz="12" w:space="0" w:color="auto"/>
            </w:tcBorders>
          </w:tcPr>
          <w:p w14:paraId="4D3DE178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9FF8C96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5629" w:type="dxa"/>
            <w:gridSpan w:val="6"/>
            <w:vMerge/>
            <w:tcBorders>
              <w:left w:val="single" w:sz="12" w:space="0" w:color="auto"/>
              <w:bottom w:val="nil"/>
              <w:right w:val="single" w:sz="12" w:space="0" w:color="auto"/>
            </w:tcBorders>
            <w:shd w:val="pct10" w:color="auto" w:fill="FFFFFF"/>
          </w:tcPr>
          <w:p w14:paraId="3BC14816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0F7358F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left w:val="single" w:sz="12" w:space="0" w:color="auto"/>
              <w:right w:val="single" w:sz="12" w:space="0" w:color="auto"/>
            </w:tcBorders>
          </w:tcPr>
          <w:p w14:paraId="26CE5FF4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</w:tr>
      <w:tr w:rsidR="00742B96" w:rsidRPr="00AE78B5" w14:paraId="1DB94B57" w14:textId="77777777" w:rsidTr="002905A2">
        <w:trPr>
          <w:cantSplit/>
        </w:trPr>
        <w:tc>
          <w:tcPr>
            <w:tcW w:w="50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5C9B292" w14:textId="77777777" w:rsidR="00742B96" w:rsidRPr="00AE78B5" w:rsidRDefault="00742B96">
            <w:pPr>
              <w:rPr>
                <w:b/>
                <w:sz w:val="18"/>
                <w:szCs w:val="18"/>
              </w:rPr>
            </w:pPr>
            <w:proofErr w:type="gramStart"/>
            <w:r w:rsidRPr="00AE78B5">
              <w:rPr>
                <w:b/>
                <w:sz w:val="18"/>
                <w:szCs w:val="18"/>
              </w:rPr>
              <w:t>VS.PREEMTS</w:t>
            </w:r>
            <w:proofErr w:type="gramEnd"/>
            <w:r w:rsidRPr="00AE78B5">
              <w:rPr>
                <w:b/>
                <w:sz w:val="18"/>
                <w:szCs w:val="18"/>
              </w:rPr>
              <w:t xml:space="preserve"> (Doubles; Cue-bids; Jumps; NT Bids)</w:t>
            </w: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5D43527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5629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07CFCA" w14:textId="77777777" w:rsidR="00742B96" w:rsidRPr="00AE78B5" w:rsidRDefault="00742B96">
            <w:pPr>
              <w:rPr>
                <w:b/>
                <w:sz w:val="18"/>
                <w:szCs w:val="18"/>
              </w:rPr>
            </w:pPr>
            <w:r w:rsidRPr="00AE78B5">
              <w:rPr>
                <w:b/>
                <w:sz w:val="18"/>
                <w:szCs w:val="18"/>
              </w:rPr>
              <w:t>TAKEOUT DOUBLES (Style; Responses; Reopening)</w:t>
            </w: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BBB622F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left w:val="single" w:sz="12" w:space="0" w:color="auto"/>
              <w:right w:val="single" w:sz="12" w:space="0" w:color="auto"/>
            </w:tcBorders>
          </w:tcPr>
          <w:p w14:paraId="7EB26AD4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</w:tr>
      <w:tr w:rsidR="00742B96" w:rsidRPr="00AE78B5" w14:paraId="3F224B06" w14:textId="77777777" w:rsidTr="002905A2">
        <w:trPr>
          <w:cantSplit/>
        </w:trPr>
        <w:tc>
          <w:tcPr>
            <w:tcW w:w="5068" w:type="dxa"/>
            <w:tcBorders>
              <w:top w:val="nil"/>
              <w:left w:val="single" w:sz="12" w:space="0" w:color="auto"/>
              <w:right w:val="single" w:sz="12" w:space="0" w:color="auto"/>
            </w:tcBorders>
          </w:tcPr>
          <w:p w14:paraId="688C1A0D" w14:textId="547F3230" w:rsidR="00742B96" w:rsidRPr="00AE78B5" w:rsidRDefault="00416D8B" w:rsidP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eaping Michaels</w:t>
            </w: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1D04F92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5629" w:type="dxa"/>
            <w:gridSpan w:val="6"/>
            <w:tcBorders>
              <w:top w:val="nil"/>
              <w:left w:val="single" w:sz="12" w:space="0" w:color="auto"/>
              <w:right w:val="single" w:sz="12" w:space="0" w:color="auto"/>
            </w:tcBorders>
          </w:tcPr>
          <w:p w14:paraId="0F896EA1" w14:textId="5A8C8D57" w:rsidR="00742B96" w:rsidRPr="00AE78B5" w:rsidRDefault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ubles generally take out, passed more often at higher levels.</w:t>
            </w: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665E11E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left w:val="single" w:sz="12" w:space="0" w:color="auto"/>
              <w:right w:val="single" w:sz="12" w:space="0" w:color="auto"/>
            </w:tcBorders>
          </w:tcPr>
          <w:p w14:paraId="2D7A1271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</w:tr>
      <w:tr w:rsidR="00742B96" w:rsidRPr="00AE78B5" w14:paraId="7E77905D" w14:textId="77777777" w:rsidTr="002905A2">
        <w:trPr>
          <w:cantSplit/>
        </w:trPr>
        <w:tc>
          <w:tcPr>
            <w:tcW w:w="5068" w:type="dxa"/>
            <w:tcBorders>
              <w:left w:val="single" w:sz="12" w:space="0" w:color="auto"/>
              <w:right w:val="single" w:sz="12" w:space="0" w:color="auto"/>
            </w:tcBorders>
          </w:tcPr>
          <w:p w14:paraId="21A4F415" w14:textId="4A878F14" w:rsidR="00742B96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n</w:t>
            </w:r>
            <w:r w:rsidR="002905A2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>Leaping Michaels</w:t>
            </w: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034875F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5629" w:type="dxa"/>
            <w:gridSpan w:val="6"/>
            <w:tcBorders>
              <w:left w:val="single" w:sz="12" w:space="0" w:color="auto"/>
              <w:right w:val="single" w:sz="12" w:space="0" w:color="auto"/>
            </w:tcBorders>
          </w:tcPr>
          <w:p w14:paraId="0A3A14C4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13B6117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left w:val="single" w:sz="12" w:space="0" w:color="auto"/>
              <w:right w:val="single" w:sz="12" w:space="0" w:color="auto"/>
            </w:tcBorders>
          </w:tcPr>
          <w:p w14:paraId="0E08B0E9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</w:tr>
      <w:tr w:rsidR="00742B96" w:rsidRPr="00AE78B5" w14:paraId="7C0F71D6" w14:textId="77777777" w:rsidTr="002905A2">
        <w:trPr>
          <w:cantSplit/>
        </w:trPr>
        <w:tc>
          <w:tcPr>
            <w:tcW w:w="5068" w:type="dxa"/>
            <w:tcBorders>
              <w:left w:val="single" w:sz="12" w:space="0" w:color="auto"/>
              <w:bottom w:val="nil"/>
              <w:right w:val="single" w:sz="12" w:space="0" w:color="auto"/>
            </w:tcBorders>
          </w:tcPr>
          <w:p w14:paraId="4BEA490E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6016EEE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5629" w:type="dxa"/>
            <w:gridSpan w:val="6"/>
            <w:tcBorders>
              <w:left w:val="single" w:sz="12" w:space="0" w:color="auto"/>
              <w:right w:val="single" w:sz="12" w:space="0" w:color="auto"/>
            </w:tcBorders>
          </w:tcPr>
          <w:p w14:paraId="3009A04A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C570C39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left w:val="single" w:sz="12" w:space="0" w:color="auto"/>
              <w:right w:val="single" w:sz="12" w:space="0" w:color="auto"/>
            </w:tcBorders>
          </w:tcPr>
          <w:p w14:paraId="327CE2A4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</w:tr>
      <w:tr w:rsidR="00742B96" w:rsidRPr="00AE78B5" w14:paraId="1F2B0427" w14:textId="77777777" w:rsidTr="002905A2">
        <w:trPr>
          <w:cantSplit/>
        </w:trPr>
        <w:tc>
          <w:tcPr>
            <w:tcW w:w="50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78F0AC9" w14:textId="77777777" w:rsidR="00742B96" w:rsidRPr="00AE78B5" w:rsidRDefault="00742B96">
            <w:pPr>
              <w:pStyle w:val="Heading2"/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VS. ARTIFICIAL STRONG OPENINGS- i.e. 1</w:t>
            </w:r>
            <w:r w:rsidRPr="00AE78B5">
              <w:rPr>
                <w:sz w:val="18"/>
                <w:szCs w:val="18"/>
              </w:rPr>
              <w:sym w:font="Symbol" w:char="F0A7"/>
            </w:r>
            <w:r w:rsidRPr="00AE78B5">
              <w:rPr>
                <w:sz w:val="18"/>
                <w:szCs w:val="18"/>
              </w:rPr>
              <w:t xml:space="preserve"> or 2</w:t>
            </w:r>
            <w:r w:rsidRPr="00AE78B5">
              <w:rPr>
                <w:sz w:val="18"/>
                <w:szCs w:val="18"/>
              </w:rPr>
              <w:sym w:font="Symbol" w:char="F0A7"/>
            </w: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59DBE86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5629" w:type="dxa"/>
            <w:gridSpan w:val="6"/>
            <w:tcBorders>
              <w:left w:val="single" w:sz="12" w:space="0" w:color="auto"/>
              <w:bottom w:val="nil"/>
              <w:right w:val="single" w:sz="12" w:space="0" w:color="auto"/>
            </w:tcBorders>
          </w:tcPr>
          <w:p w14:paraId="4FA2FE1C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AFB536F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left w:val="single" w:sz="12" w:space="0" w:color="auto"/>
              <w:right w:val="single" w:sz="12" w:space="0" w:color="auto"/>
            </w:tcBorders>
          </w:tcPr>
          <w:p w14:paraId="56BCAC4E" w14:textId="77777777" w:rsidR="00742B96" w:rsidRPr="00AE78B5" w:rsidRDefault="00742B96">
            <w:pPr>
              <w:pStyle w:val="Heading2"/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SPECIAL FORCING PASS SEQUENCES</w:t>
            </w:r>
          </w:p>
        </w:tc>
      </w:tr>
      <w:tr w:rsidR="00742B96" w:rsidRPr="00AE78B5" w14:paraId="3082585D" w14:textId="77777777" w:rsidTr="002905A2">
        <w:trPr>
          <w:cantSplit/>
        </w:trPr>
        <w:tc>
          <w:tcPr>
            <w:tcW w:w="5068" w:type="dxa"/>
            <w:tcBorders>
              <w:top w:val="nil"/>
              <w:left w:val="single" w:sz="12" w:space="0" w:color="auto"/>
              <w:right w:val="single" w:sz="12" w:space="0" w:color="auto"/>
            </w:tcBorders>
          </w:tcPr>
          <w:p w14:paraId="504B2183" w14:textId="71ECAB4D" w:rsidR="00742B96" w:rsidRPr="00AE78B5" w:rsidRDefault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X = MM, 1N = mm</w:t>
            </w: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D517428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5629" w:type="dxa"/>
            <w:gridSpan w:val="6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68E20D01" w14:textId="77777777" w:rsidR="00742B96" w:rsidRPr="00AE78B5" w:rsidRDefault="00742B96">
            <w:pPr>
              <w:pStyle w:val="Heading4"/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SPECIAL, ARTIFICIAL &amp; COMPETITIVE DBLS/RDLS</w:t>
            </w: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319BD8C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left w:val="single" w:sz="12" w:space="0" w:color="auto"/>
              <w:right w:val="single" w:sz="12" w:space="0" w:color="auto"/>
            </w:tcBorders>
          </w:tcPr>
          <w:p w14:paraId="4D898A10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</w:tr>
      <w:tr w:rsidR="00742B96" w:rsidRPr="00AE78B5" w14:paraId="099C2E68" w14:textId="77777777" w:rsidTr="002905A2">
        <w:trPr>
          <w:cantSplit/>
        </w:trPr>
        <w:tc>
          <w:tcPr>
            <w:tcW w:w="5068" w:type="dxa"/>
            <w:tcBorders>
              <w:left w:val="single" w:sz="12" w:space="0" w:color="auto"/>
              <w:right w:val="single" w:sz="12" w:space="0" w:color="auto"/>
            </w:tcBorders>
          </w:tcPr>
          <w:p w14:paraId="1384A561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2C9398D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5629" w:type="dxa"/>
            <w:gridSpan w:val="6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CB1C2B8" w14:textId="7AE6BFE2" w:rsidR="00742B96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ame Try</w:t>
            </w: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A87E749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left w:val="single" w:sz="12" w:space="0" w:color="auto"/>
              <w:right w:val="single" w:sz="12" w:space="0" w:color="auto"/>
            </w:tcBorders>
          </w:tcPr>
          <w:p w14:paraId="3AC09836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</w:tr>
      <w:tr w:rsidR="00742B96" w:rsidRPr="00AE78B5" w14:paraId="7EE4AEDD" w14:textId="77777777" w:rsidTr="002905A2">
        <w:trPr>
          <w:cantSplit/>
        </w:trPr>
        <w:tc>
          <w:tcPr>
            <w:tcW w:w="5068" w:type="dxa"/>
            <w:tcBorders>
              <w:left w:val="single" w:sz="12" w:space="0" w:color="auto"/>
              <w:bottom w:val="nil"/>
              <w:right w:val="single" w:sz="12" w:space="0" w:color="auto"/>
            </w:tcBorders>
          </w:tcPr>
          <w:p w14:paraId="47ACF6A4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17EC785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5629" w:type="dxa"/>
            <w:gridSpan w:val="6"/>
            <w:tcBorders>
              <w:left w:val="single" w:sz="12" w:space="0" w:color="auto"/>
              <w:right w:val="single" w:sz="12" w:space="0" w:color="auto"/>
            </w:tcBorders>
          </w:tcPr>
          <w:p w14:paraId="07B92046" w14:textId="0E564893" w:rsidR="00742B96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ghtner</w:t>
            </w: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417C092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left w:val="single" w:sz="12" w:space="0" w:color="auto"/>
              <w:right w:val="single" w:sz="12" w:space="0" w:color="auto"/>
            </w:tcBorders>
          </w:tcPr>
          <w:p w14:paraId="7E438225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</w:tr>
      <w:tr w:rsidR="00742B96" w:rsidRPr="00AE78B5" w14:paraId="41DC50AE" w14:textId="77777777" w:rsidTr="002905A2">
        <w:trPr>
          <w:cantSplit/>
        </w:trPr>
        <w:tc>
          <w:tcPr>
            <w:tcW w:w="50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6154401" w14:textId="77777777" w:rsidR="00742B96" w:rsidRPr="00AE78B5" w:rsidRDefault="00742B96">
            <w:pPr>
              <w:pStyle w:val="Heading2"/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OVER OPPONENTS’ TAKEOUT DOUBLE</w:t>
            </w: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8DEAD9D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5629" w:type="dxa"/>
            <w:gridSpan w:val="6"/>
            <w:tcBorders>
              <w:left w:val="single" w:sz="12" w:space="0" w:color="auto"/>
              <w:right w:val="single" w:sz="12" w:space="0" w:color="auto"/>
            </w:tcBorders>
          </w:tcPr>
          <w:p w14:paraId="31B70BF2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6520753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left w:val="single" w:sz="12" w:space="0" w:color="auto"/>
              <w:right w:val="single" w:sz="12" w:space="0" w:color="auto"/>
            </w:tcBorders>
          </w:tcPr>
          <w:p w14:paraId="23EFCEC6" w14:textId="77777777" w:rsidR="00742B96" w:rsidRPr="00AE78B5" w:rsidRDefault="00742B96">
            <w:pPr>
              <w:pStyle w:val="Heading2"/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IMPORTANT NOTES</w:t>
            </w:r>
            <w:r w:rsidR="00FB3C74">
              <w:rPr>
                <w:sz w:val="18"/>
                <w:szCs w:val="18"/>
              </w:rPr>
              <w:t xml:space="preserve"> </w:t>
            </w:r>
          </w:p>
        </w:tc>
      </w:tr>
      <w:tr w:rsidR="00742B96" w:rsidRPr="00AE78B5" w14:paraId="2641F7A0" w14:textId="77777777" w:rsidTr="002905A2">
        <w:trPr>
          <w:cantSplit/>
        </w:trPr>
        <w:tc>
          <w:tcPr>
            <w:tcW w:w="506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3C0FF961" w14:textId="12CECF46" w:rsidR="00742B96" w:rsidRPr="00AE78B5" w:rsidRDefault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XX=9+, Transfers, F1, 2NT= Raise, Jumps = Fit</w:t>
            </w: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BDED3BB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5629" w:type="dxa"/>
            <w:gridSpan w:val="6"/>
            <w:tcBorders>
              <w:left w:val="single" w:sz="12" w:space="0" w:color="auto"/>
              <w:right w:val="single" w:sz="12" w:space="0" w:color="auto"/>
            </w:tcBorders>
          </w:tcPr>
          <w:p w14:paraId="3E6D9070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C4AFAEC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left w:val="single" w:sz="12" w:space="0" w:color="auto"/>
              <w:right w:val="single" w:sz="12" w:space="0" w:color="auto"/>
            </w:tcBorders>
          </w:tcPr>
          <w:p w14:paraId="3388E83B" w14:textId="0B9361B1" w:rsidR="00742B96" w:rsidRPr="00AE78B5" w:rsidRDefault="00742B96">
            <w:pPr>
              <w:rPr>
                <w:sz w:val="18"/>
                <w:szCs w:val="18"/>
              </w:rPr>
            </w:pPr>
            <w:bookmarkStart w:id="0" w:name="_GoBack"/>
            <w:bookmarkEnd w:id="0"/>
          </w:p>
        </w:tc>
      </w:tr>
      <w:tr w:rsidR="00742B96" w:rsidRPr="00AE78B5" w14:paraId="14EF9078" w14:textId="77777777" w:rsidTr="002905A2">
        <w:trPr>
          <w:cantSplit/>
        </w:trPr>
        <w:tc>
          <w:tcPr>
            <w:tcW w:w="506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BC586F2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2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3D6D93D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5629" w:type="dxa"/>
            <w:gridSpan w:val="6"/>
            <w:tcBorders>
              <w:left w:val="single" w:sz="12" w:space="0" w:color="auto"/>
              <w:right w:val="single" w:sz="12" w:space="0" w:color="auto"/>
            </w:tcBorders>
          </w:tcPr>
          <w:p w14:paraId="1458E582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1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16978E1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left w:val="single" w:sz="12" w:space="0" w:color="auto"/>
              <w:right w:val="single" w:sz="12" w:space="0" w:color="auto"/>
            </w:tcBorders>
          </w:tcPr>
          <w:p w14:paraId="364F229C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</w:tr>
      <w:tr w:rsidR="00742B96" w:rsidRPr="00AE78B5" w14:paraId="759170B2" w14:textId="77777777" w:rsidTr="002905A2">
        <w:trPr>
          <w:cantSplit/>
        </w:trPr>
        <w:tc>
          <w:tcPr>
            <w:tcW w:w="5068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85FE3F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203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07788A2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5629" w:type="dxa"/>
            <w:gridSpan w:val="6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4C18F36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184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09FD4B8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481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EB08956" w14:textId="073461B0" w:rsidR="00742B96" w:rsidRPr="00AE78B5" w:rsidRDefault="00742B96">
            <w:pPr>
              <w:rPr>
                <w:sz w:val="18"/>
                <w:szCs w:val="18"/>
              </w:rPr>
            </w:pPr>
            <w:r w:rsidRPr="00AE78B5">
              <w:rPr>
                <w:b/>
                <w:sz w:val="18"/>
                <w:szCs w:val="18"/>
              </w:rPr>
              <w:t>PSYCHICS:</w:t>
            </w:r>
            <w:r w:rsidR="00FB3C74">
              <w:rPr>
                <w:b/>
                <w:sz w:val="18"/>
                <w:szCs w:val="18"/>
              </w:rPr>
              <w:t xml:space="preserve"> </w:t>
            </w:r>
            <w:r w:rsidR="00416D8B">
              <w:rPr>
                <w:b/>
                <w:sz w:val="18"/>
                <w:szCs w:val="18"/>
              </w:rPr>
              <w:t>Hasn’t happened yet</w:t>
            </w:r>
            <w:r w:rsidR="009A518E">
              <w:rPr>
                <w:b/>
                <w:sz w:val="18"/>
                <w:szCs w:val="18"/>
              </w:rPr>
              <w:t xml:space="preserve"> </w:t>
            </w:r>
          </w:p>
        </w:tc>
      </w:tr>
    </w:tbl>
    <w:p w14:paraId="679D4F4D" w14:textId="77777777" w:rsidR="00742B96" w:rsidRPr="00AE78B5" w:rsidRDefault="00742B96">
      <w:pPr>
        <w:rPr>
          <w:sz w:val="18"/>
          <w:szCs w:val="18"/>
        </w:rPr>
      </w:pPr>
    </w:p>
    <w:p w14:paraId="18F839E1" w14:textId="77777777" w:rsidR="00742B96" w:rsidRPr="00AE78B5" w:rsidRDefault="00742B96">
      <w:pPr>
        <w:rPr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9"/>
        <w:gridCol w:w="725"/>
        <w:gridCol w:w="842"/>
        <w:gridCol w:w="843"/>
        <w:gridCol w:w="2551"/>
        <w:gridCol w:w="3969"/>
        <w:gridCol w:w="3544"/>
        <w:gridCol w:w="2693"/>
      </w:tblGrid>
      <w:tr w:rsidR="00742B96" w:rsidRPr="00AE78B5" w14:paraId="65FC5C7B" w14:textId="77777777">
        <w:trPr>
          <w:cantSplit/>
          <w:trHeight w:val="700"/>
        </w:trPr>
        <w:tc>
          <w:tcPr>
            <w:tcW w:w="959" w:type="dxa"/>
            <w:vMerge w:val="restart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nil"/>
            </w:tcBorders>
            <w:shd w:val="pct10" w:color="auto" w:fill="FFFFFF"/>
            <w:textDirection w:val="btLr"/>
            <w:vAlign w:val="center"/>
          </w:tcPr>
          <w:p w14:paraId="05D13EB7" w14:textId="77777777" w:rsidR="00742B96" w:rsidRPr="00AE78B5" w:rsidRDefault="00742B96">
            <w:pPr>
              <w:ind w:left="113" w:right="113"/>
              <w:rPr>
                <w:b/>
                <w:sz w:val="18"/>
                <w:szCs w:val="18"/>
              </w:rPr>
            </w:pPr>
            <w:r w:rsidRPr="00AE78B5">
              <w:rPr>
                <w:b/>
                <w:sz w:val="18"/>
                <w:szCs w:val="18"/>
              </w:rPr>
              <w:lastRenderedPageBreak/>
              <w:t>OPENING</w:t>
            </w:r>
          </w:p>
        </w:tc>
        <w:tc>
          <w:tcPr>
            <w:tcW w:w="725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FFFFFF"/>
            <w:textDirection w:val="btLr"/>
            <w:vAlign w:val="center"/>
          </w:tcPr>
          <w:p w14:paraId="475F9B04" w14:textId="77777777" w:rsidR="00742B96" w:rsidRPr="00AE78B5" w:rsidRDefault="00742B96">
            <w:pPr>
              <w:ind w:left="113" w:right="113"/>
              <w:rPr>
                <w:b/>
                <w:sz w:val="18"/>
                <w:szCs w:val="18"/>
              </w:rPr>
            </w:pPr>
            <w:r w:rsidRPr="00AE78B5">
              <w:rPr>
                <w:b/>
                <w:sz w:val="18"/>
                <w:szCs w:val="18"/>
              </w:rPr>
              <w:t xml:space="preserve">    TICK IF</w:t>
            </w:r>
          </w:p>
          <w:p w14:paraId="39CACC8F" w14:textId="77777777" w:rsidR="00742B96" w:rsidRPr="00AE78B5" w:rsidRDefault="00742B96">
            <w:pPr>
              <w:ind w:left="113" w:right="113"/>
              <w:rPr>
                <w:b/>
                <w:sz w:val="18"/>
                <w:szCs w:val="18"/>
              </w:rPr>
            </w:pPr>
            <w:r w:rsidRPr="00AE78B5">
              <w:rPr>
                <w:b/>
                <w:sz w:val="18"/>
                <w:szCs w:val="18"/>
              </w:rPr>
              <w:t xml:space="preserve">ARTIFICIAL </w:t>
            </w:r>
          </w:p>
        </w:tc>
        <w:tc>
          <w:tcPr>
            <w:tcW w:w="842" w:type="dxa"/>
            <w:vMerge w:val="restart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pct10" w:color="auto" w:fill="FFFFFF"/>
            <w:textDirection w:val="btLr"/>
            <w:vAlign w:val="center"/>
          </w:tcPr>
          <w:p w14:paraId="34165734" w14:textId="77777777" w:rsidR="00742B96" w:rsidRPr="00AE78B5" w:rsidRDefault="00742B96">
            <w:pPr>
              <w:ind w:left="113" w:right="113"/>
              <w:rPr>
                <w:b/>
                <w:sz w:val="18"/>
                <w:szCs w:val="18"/>
              </w:rPr>
            </w:pPr>
            <w:r w:rsidRPr="00AE78B5">
              <w:rPr>
                <w:b/>
                <w:sz w:val="18"/>
                <w:szCs w:val="18"/>
              </w:rPr>
              <w:t>MIN. NO. OF CARDS</w:t>
            </w:r>
          </w:p>
        </w:tc>
        <w:tc>
          <w:tcPr>
            <w:tcW w:w="843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FFFFFF"/>
            <w:textDirection w:val="btLr"/>
            <w:vAlign w:val="center"/>
          </w:tcPr>
          <w:p w14:paraId="581C23C8" w14:textId="77777777" w:rsidR="00742B96" w:rsidRPr="00AE78B5" w:rsidRDefault="00742B96">
            <w:pPr>
              <w:ind w:left="113" w:right="113"/>
              <w:rPr>
                <w:b/>
                <w:sz w:val="18"/>
                <w:szCs w:val="18"/>
              </w:rPr>
            </w:pPr>
            <w:r w:rsidRPr="00AE78B5">
              <w:rPr>
                <w:b/>
                <w:sz w:val="18"/>
                <w:szCs w:val="18"/>
              </w:rPr>
              <w:t>NEG.DBL THRU</w:t>
            </w:r>
          </w:p>
        </w:tc>
        <w:tc>
          <w:tcPr>
            <w:tcW w:w="12757" w:type="dxa"/>
            <w:gridSpan w:val="4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pct10" w:color="auto" w:fill="FFFFFF"/>
            <w:vAlign w:val="center"/>
          </w:tcPr>
          <w:p w14:paraId="4A958AD8" w14:textId="77777777" w:rsidR="00742B96" w:rsidRPr="00AE78B5" w:rsidRDefault="00742B96">
            <w:pPr>
              <w:pStyle w:val="Heading3"/>
              <w:rPr>
                <w:sz w:val="18"/>
                <w:szCs w:val="18"/>
              </w:rPr>
            </w:pPr>
          </w:p>
        </w:tc>
      </w:tr>
      <w:tr w:rsidR="00742B96" w:rsidRPr="00AE78B5" w14:paraId="13835EE9" w14:textId="77777777">
        <w:trPr>
          <w:cantSplit/>
          <w:trHeight w:val="835"/>
        </w:trPr>
        <w:tc>
          <w:tcPr>
            <w:tcW w:w="959" w:type="dxa"/>
            <w:vMerge/>
            <w:tcBorders>
              <w:top w:val="single" w:sz="2" w:space="0" w:color="auto"/>
              <w:left w:val="single" w:sz="12" w:space="0" w:color="auto"/>
              <w:bottom w:val="nil"/>
              <w:right w:val="nil"/>
            </w:tcBorders>
            <w:shd w:val="pct10" w:color="auto" w:fill="FFFFFF"/>
            <w:textDirection w:val="btLr"/>
            <w:vAlign w:val="center"/>
          </w:tcPr>
          <w:p w14:paraId="1D74B69F" w14:textId="77777777" w:rsidR="00742B96" w:rsidRPr="00AE78B5" w:rsidRDefault="00742B96">
            <w:pPr>
              <w:ind w:left="113" w:right="113"/>
              <w:rPr>
                <w:sz w:val="18"/>
                <w:szCs w:val="18"/>
              </w:rPr>
            </w:pPr>
          </w:p>
        </w:tc>
        <w:tc>
          <w:tcPr>
            <w:tcW w:w="725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FFFFFF"/>
            <w:textDirection w:val="btLr"/>
            <w:vAlign w:val="center"/>
          </w:tcPr>
          <w:p w14:paraId="218EC6BC" w14:textId="77777777" w:rsidR="00742B96" w:rsidRPr="00AE78B5" w:rsidRDefault="00742B96">
            <w:pPr>
              <w:ind w:left="113" w:right="113"/>
              <w:rPr>
                <w:b/>
                <w:sz w:val="18"/>
                <w:szCs w:val="18"/>
              </w:rPr>
            </w:pPr>
          </w:p>
        </w:tc>
        <w:tc>
          <w:tcPr>
            <w:tcW w:w="842" w:type="dxa"/>
            <w:vMerge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pct10" w:color="auto" w:fill="FFFFFF"/>
            <w:textDirection w:val="btLr"/>
            <w:vAlign w:val="center"/>
          </w:tcPr>
          <w:p w14:paraId="7D6ACD05" w14:textId="77777777" w:rsidR="00742B96" w:rsidRPr="00AE78B5" w:rsidRDefault="00742B96">
            <w:pPr>
              <w:ind w:left="113" w:right="113"/>
              <w:rPr>
                <w:b/>
                <w:sz w:val="18"/>
                <w:szCs w:val="18"/>
              </w:rPr>
            </w:pPr>
          </w:p>
        </w:tc>
        <w:tc>
          <w:tcPr>
            <w:tcW w:w="843" w:type="dxa"/>
            <w:vMerge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FFFFFF"/>
            <w:textDirection w:val="btLr"/>
            <w:vAlign w:val="center"/>
          </w:tcPr>
          <w:p w14:paraId="054837E6" w14:textId="77777777" w:rsidR="00742B96" w:rsidRPr="00AE78B5" w:rsidRDefault="00742B96">
            <w:pPr>
              <w:ind w:left="113" w:right="113"/>
              <w:rPr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pct10" w:color="auto" w:fill="FFFFFF"/>
            <w:vAlign w:val="center"/>
          </w:tcPr>
          <w:p w14:paraId="3E95286E" w14:textId="77777777" w:rsidR="00742B96" w:rsidRPr="00AE78B5" w:rsidRDefault="00742B96">
            <w:pPr>
              <w:jc w:val="center"/>
              <w:rPr>
                <w:b/>
                <w:sz w:val="18"/>
                <w:szCs w:val="18"/>
              </w:rPr>
            </w:pPr>
            <w:r w:rsidRPr="00AE78B5">
              <w:rPr>
                <w:b/>
                <w:sz w:val="18"/>
                <w:szCs w:val="18"/>
              </w:rPr>
              <w:t>DESCRIPTION</w:t>
            </w:r>
          </w:p>
        </w:tc>
        <w:tc>
          <w:tcPr>
            <w:tcW w:w="3969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pct10" w:color="auto" w:fill="FFFFFF"/>
            <w:vAlign w:val="center"/>
          </w:tcPr>
          <w:p w14:paraId="7B3CCE70" w14:textId="77777777" w:rsidR="00742B96" w:rsidRPr="00AE78B5" w:rsidRDefault="00742B96">
            <w:pPr>
              <w:jc w:val="center"/>
              <w:rPr>
                <w:b/>
                <w:sz w:val="18"/>
                <w:szCs w:val="18"/>
              </w:rPr>
            </w:pPr>
            <w:r w:rsidRPr="00AE78B5">
              <w:rPr>
                <w:b/>
                <w:sz w:val="18"/>
                <w:szCs w:val="18"/>
              </w:rPr>
              <w:t>RESPONSES</w:t>
            </w:r>
          </w:p>
        </w:tc>
        <w:tc>
          <w:tcPr>
            <w:tcW w:w="3544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pct10" w:color="auto" w:fill="FFFFFF"/>
            <w:vAlign w:val="center"/>
          </w:tcPr>
          <w:p w14:paraId="66C88DA7" w14:textId="77777777" w:rsidR="00742B96" w:rsidRPr="00AE78B5" w:rsidRDefault="00742B96">
            <w:pPr>
              <w:jc w:val="center"/>
              <w:rPr>
                <w:b/>
                <w:sz w:val="18"/>
                <w:szCs w:val="18"/>
              </w:rPr>
            </w:pPr>
            <w:r w:rsidRPr="00AE78B5">
              <w:rPr>
                <w:b/>
                <w:sz w:val="18"/>
                <w:szCs w:val="18"/>
              </w:rPr>
              <w:t>SUBSEQUENT ACTION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pct10" w:color="auto" w:fill="FFFFFF"/>
            <w:vAlign w:val="center"/>
          </w:tcPr>
          <w:p w14:paraId="36EF4052" w14:textId="77777777" w:rsidR="00742B96" w:rsidRPr="00AE78B5" w:rsidRDefault="007C7D7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COMPETITIVE &amp; </w:t>
            </w:r>
            <w:r w:rsidR="00742B96" w:rsidRPr="00AE78B5">
              <w:rPr>
                <w:b/>
                <w:sz w:val="18"/>
                <w:szCs w:val="18"/>
              </w:rPr>
              <w:t>PASSED HAND BIDDING</w:t>
            </w:r>
          </w:p>
        </w:tc>
      </w:tr>
      <w:tr w:rsidR="00742B96" w:rsidRPr="00AE78B5" w14:paraId="07678340" w14:textId="77777777" w:rsidTr="009856CA">
        <w:trPr>
          <w:cantSplit/>
        </w:trPr>
        <w:tc>
          <w:tcPr>
            <w:tcW w:w="959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31DCD14F" w14:textId="77777777" w:rsidR="00742B96" w:rsidRPr="00AE78B5" w:rsidRDefault="00742B96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1</w:t>
            </w:r>
            <w:r w:rsidRPr="00AE78B5">
              <w:rPr>
                <w:sz w:val="18"/>
                <w:szCs w:val="18"/>
              </w:rPr>
              <w:sym w:font="Symbol" w:char="F0A7"/>
            </w:r>
          </w:p>
        </w:tc>
        <w:tc>
          <w:tcPr>
            <w:tcW w:w="725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F56942B" w14:textId="17465699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77F38F9" w14:textId="1A705797" w:rsidR="00742B96" w:rsidRPr="00AE78B5" w:rsidRDefault="00FA359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NV </w:t>
            </w:r>
            <w:r w:rsidR="00416D8B">
              <w:rPr>
                <w:sz w:val="18"/>
                <w:szCs w:val="18"/>
              </w:rPr>
              <w:t>2</w:t>
            </w:r>
          </w:p>
        </w:tc>
        <w:tc>
          <w:tcPr>
            <w:tcW w:w="84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26B96BF8" w14:textId="77777777" w:rsidR="00742B96" w:rsidRPr="00AE78B5" w:rsidRDefault="00FA359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H</w:t>
            </w:r>
          </w:p>
        </w:tc>
        <w:tc>
          <w:tcPr>
            <w:tcW w:w="2551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326FD5D2" w14:textId="2DE3D6F2" w:rsidR="00742B96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tural or 15-19 Bal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76AB322" w14:textId="70399D18" w:rsidR="00742B96" w:rsidRPr="00AE78B5" w:rsidRDefault="00FA359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D=</w:t>
            </w:r>
            <w:r w:rsidR="00416D8B">
              <w:rPr>
                <w:sz w:val="18"/>
                <w:szCs w:val="18"/>
              </w:rPr>
              <w:t>4+H, 1H=4+S, 1S=No4cM, 1N=GF 5+D</w:t>
            </w:r>
          </w:p>
        </w:tc>
        <w:tc>
          <w:tcPr>
            <w:tcW w:w="354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2366CAAA" w14:textId="457C45C8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9798EC9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</w:tr>
      <w:tr w:rsidR="00F46798" w:rsidRPr="00AE78B5" w14:paraId="56E0E868" w14:textId="77777777" w:rsidTr="009856CA">
        <w:trPr>
          <w:cantSplit/>
        </w:trPr>
        <w:tc>
          <w:tcPr>
            <w:tcW w:w="959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922D3A4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381E068E" w14:textId="0074E0DD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2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72EE5677" w14:textId="50F60021" w:rsidR="00F46798" w:rsidRPr="00AE78B5" w:rsidRDefault="00FA359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Vul </w:t>
            </w:r>
            <w:r w:rsidR="00416D8B">
              <w:rPr>
                <w:sz w:val="18"/>
                <w:szCs w:val="18"/>
              </w:rPr>
              <w:t>2</w:t>
            </w:r>
          </w:p>
        </w:tc>
        <w:tc>
          <w:tcPr>
            <w:tcW w:w="84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3C780E1D" w14:textId="77777777" w:rsidR="00F46798" w:rsidRPr="00AE78B5" w:rsidRDefault="00FA359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H</w:t>
            </w:r>
          </w:p>
        </w:tc>
        <w:tc>
          <w:tcPr>
            <w:tcW w:w="2551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4C2442D" w14:textId="62547C63" w:rsidR="00F46798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tural or 12-14/18-19 Bal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BBE63CB" w14:textId="1E8478CF" w:rsidR="00F46798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C = 6+D, 2D= 6+H, 2H=6+S, 2S= 6+C</w:t>
            </w:r>
          </w:p>
        </w:tc>
        <w:tc>
          <w:tcPr>
            <w:tcW w:w="354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22071660" w14:textId="4B8DE944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4F21A20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</w:tr>
      <w:tr w:rsidR="00742B96" w:rsidRPr="00AE78B5" w14:paraId="6320D739" w14:textId="77777777" w:rsidTr="009856CA">
        <w:trPr>
          <w:cantSplit/>
        </w:trPr>
        <w:tc>
          <w:tcPr>
            <w:tcW w:w="959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0D40D31F" w14:textId="77777777" w:rsidR="00742B96" w:rsidRPr="00AE78B5" w:rsidRDefault="00F46798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1</w:t>
            </w:r>
            <w:r w:rsidRPr="00AE78B5">
              <w:rPr>
                <w:sz w:val="18"/>
                <w:szCs w:val="18"/>
              </w:rPr>
              <w:sym w:font="Symbol" w:char="F0A8"/>
            </w:r>
          </w:p>
        </w:tc>
        <w:tc>
          <w:tcPr>
            <w:tcW w:w="725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AF010F9" w14:textId="77777777" w:rsidR="00742B96" w:rsidRPr="00FA359D" w:rsidRDefault="00742B96">
            <w:pPr>
              <w:rPr>
                <w:sz w:val="18"/>
                <w:szCs w:val="18"/>
              </w:rPr>
            </w:pPr>
          </w:p>
        </w:tc>
        <w:tc>
          <w:tcPr>
            <w:tcW w:w="842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36C7E997" w14:textId="44EFA6A5" w:rsidR="00742B96" w:rsidRPr="00AE78B5" w:rsidRDefault="00FA359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NV </w:t>
            </w:r>
            <w:r w:rsidR="006C0E00">
              <w:rPr>
                <w:sz w:val="18"/>
                <w:szCs w:val="18"/>
              </w:rPr>
              <w:t>2</w:t>
            </w:r>
            <w:r w:rsidR="00BA4CC6">
              <w:rPr>
                <w:sz w:val="18"/>
                <w:szCs w:val="18"/>
              </w:rPr>
              <w:t>(4)</w:t>
            </w:r>
          </w:p>
        </w:tc>
        <w:tc>
          <w:tcPr>
            <w:tcW w:w="843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2E59041F" w14:textId="77777777" w:rsidR="00742B96" w:rsidRPr="00AE78B5" w:rsidRDefault="00FA359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H</w:t>
            </w:r>
          </w:p>
        </w:tc>
        <w:tc>
          <w:tcPr>
            <w:tcW w:w="2551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27FFF0EE" w14:textId="77777777" w:rsidR="00742B96" w:rsidRPr="00AE78B5" w:rsidRDefault="00126B4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+D</w:t>
            </w:r>
            <w:r w:rsidR="00FA359D">
              <w:rPr>
                <w:sz w:val="18"/>
                <w:szCs w:val="18"/>
              </w:rPr>
              <w:t>, 12-14 Bal or 4414</w:t>
            </w:r>
          </w:p>
        </w:tc>
        <w:tc>
          <w:tcPr>
            <w:tcW w:w="3969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20CAA1DF" w14:textId="77777777" w:rsidR="00742B96" w:rsidRPr="00AE78B5" w:rsidRDefault="00FA359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M= Nat 1N= 5-11</w:t>
            </w:r>
          </w:p>
        </w:tc>
        <w:tc>
          <w:tcPr>
            <w:tcW w:w="3544" w:type="dxa"/>
            <w:tcBorders>
              <w:top w:val="single" w:sz="2" w:space="0" w:color="auto"/>
              <w:left w:val="nil"/>
              <w:bottom w:val="single" w:sz="12" w:space="0" w:color="auto"/>
              <w:right w:val="nil"/>
            </w:tcBorders>
          </w:tcPr>
          <w:p w14:paraId="18B09F76" w14:textId="791AFC2D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AE2353A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</w:tr>
      <w:tr w:rsidR="00F46798" w:rsidRPr="00AE78B5" w14:paraId="4AE9296F" w14:textId="77777777" w:rsidTr="009856CA">
        <w:trPr>
          <w:cantSplit/>
        </w:trPr>
        <w:tc>
          <w:tcPr>
            <w:tcW w:w="959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DED87C9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1C7F214F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2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42D8DC5" w14:textId="77777777" w:rsidR="00F46798" w:rsidRPr="00AE78B5" w:rsidRDefault="00FA359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ul 4</w:t>
            </w:r>
          </w:p>
        </w:tc>
        <w:tc>
          <w:tcPr>
            <w:tcW w:w="84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72A48FA3" w14:textId="77777777" w:rsidR="00F46798" w:rsidRPr="00AE78B5" w:rsidRDefault="00FA359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H</w:t>
            </w:r>
          </w:p>
        </w:tc>
        <w:tc>
          <w:tcPr>
            <w:tcW w:w="2551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2E274E96" w14:textId="77777777" w:rsidR="00F46798" w:rsidRPr="00AE78B5" w:rsidRDefault="00FA359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+D or 4441,4144,1444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34FE9966" w14:textId="77777777" w:rsidR="00F46798" w:rsidRPr="00AE78B5" w:rsidRDefault="00FA359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M= Nat 1N= 5-11</w:t>
            </w:r>
          </w:p>
        </w:tc>
        <w:tc>
          <w:tcPr>
            <w:tcW w:w="354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264FADC8" w14:textId="1B493978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CA8F52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</w:tr>
      <w:tr w:rsidR="00742B96" w:rsidRPr="00AE78B5" w14:paraId="1A8A749F" w14:textId="77777777" w:rsidTr="009856CA">
        <w:trPr>
          <w:cantSplit/>
        </w:trPr>
        <w:tc>
          <w:tcPr>
            <w:tcW w:w="95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DE76FB2" w14:textId="77777777" w:rsidR="00742B96" w:rsidRPr="00AE78B5" w:rsidRDefault="00742B96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1</w:t>
            </w:r>
            <w:r w:rsidRPr="00AE78B5">
              <w:rPr>
                <w:sz w:val="18"/>
                <w:szCs w:val="18"/>
              </w:rPr>
              <w:sym w:font="Symbol" w:char="F0A9"/>
            </w:r>
          </w:p>
        </w:tc>
        <w:tc>
          <w:tcPr>
            <w:tcW w:w="72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2B500D7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842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4EE17A3" w14:textId="77777777" w:rsidR="00742B96" w:rsidRPr="00AE78B5" w:rsidRDefault="00FA359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(4)</w:t>
            </w:r>
          </w:p>
        </w:tc>
        <w:tc>
          <w:tcPr>
            <w:tcW w:w="84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4D0DB8C2" w14:textId="77777777" w:rsidR="00742B96" w:rsidRPr="00AE78B5" w:rsidRDefault="00FA359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D</w:t>
            </w:r>
          </w:p>
        </w:tc>
        <w:tc>
          <w:tcPr>
            <w:tcW w:w="2551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2275BD93" w14:textId="68336323" w:rsidR="00742B96" w:rsidRPr="00AE78B5" w:rsidRDefault="00FA359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5+ </w:t>
            </w:r>
            <w:r w:rsidR="00416D8B">
              <w:rPr>
                <w:sz w:val="18"/>
                <w:szCs w:val="18"/>
              </w:rPr>
              <w:t>11-21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19F674BD" w14:textId="77777777" w:rsidR="00742B96" w:rsidRPr="00AE78B5" w:rsidRDefault="000139FF" w:rsidP="000139F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1N= 5-11, 2C= 12+ 2+C or 9-11 6+C, </w:t>
            </w:r>
          </w:p>
        </w:tc>
        <w:tc>
          <w:tcPr>
            <w:tcW w:w="354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1EE94350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5C826EE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</w:tr>
      <w:tr w:rsidR="00742B96" w:rsidRPr="00AE78B5" w14:paraId="3B2CD732" w14:textId="77777777" w:rsidTr="009856CA">
        <w:trPr>
          <w:cantSplit/>
        </w:trPr>
        <w:tc>
          <w:tcPr>
            <w:tcW w:w="959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4CA8AA7D" w14:textId="77777777" w:rsidR="00742B96" w:rsidRPr="00AE78B5" w:rsidRDefault="00F46798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1</w:t>
            </w:r>
            <w:r w:rsidRPr="00AE78B5">
              <w:rPr>
                <w:sz w:val="18"/>
                <w:szCs w:val="18"/>
              </w:rPr>
              <w:sym w:font="Symbol" w:char="F0AA"/>
            </w:r>
          </w:p>
        </w:tc>
        <w:tc>
          <w:tcPr>
            <w:tcW w:w="725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DA1561F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84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3171E5DD" w14:textId="77777777" w:rsidR="00742B96" w:rsidRPr="00AE78B5" w:rsidRDefault="00FA359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(4)</w:t>
            </w:r>
          </w:p>
        </w:tc>
        <w:tc>
          <w:tcPr>
            <w:tcW w:w="84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98C19D6" w14:textId="77777777" w:rsidR="00742B96" w:rsidRPr="00AE78B5" w:rsidRDefault="00FA359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H</w:t>
            </w:r>
          </w:p>
        </w:tc>
        <w:tc>
          <w:tcPr>
            <w:tcW w:w="2551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EC81CAF" w14:textId="4223F92D" w:rsidR="00742B96" w:rsidRPr="00AE78B5" w:rsidRDefault="00FA359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+ 11-2</w:t>
            </w:r>
            <w:r w:rsidR="00416D8B">
              <w:rPr>
                <w:sz w:val="18"/>
                <w:szCs w:val="18"/>
              </w:rPr>
              <w:t>1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2E011574" w14:textId="77777777" w:rsidR="00742B96" w:rsidRPr="00AE78B5" w:rsidRDefault="000139F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2D= 12+ 5+D, 2N = GF 4+M, </w:t>
            </w:r>
          </w:p>
        </w:tc>
        <w:tc>
          <w:tcPr>
            <w:tcW w:w="3544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7AA0DF99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08AEF655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</w:tr>
      <w:tr w:rsidR="00742B96" w:rsidRPr="00AE78B5" w14:paraId="2ACAE506" w14:textId="77777777">
        <w:trPr>
          <w:cantSplit/>
        </w:trPr>
        <w:tc>
          <w:tcPr>
            <w:tcW w:w="959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42487B78" w14:textId="77777777" w:rsidR="00742B96" w:rsidRPr="00AE78B5" w:rsidRDefault="00742B96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INT</w:t>
            </w:r>
          </w:p>
        </w:tc>
        <w:tc>
          <w:tcPr>
            <w:tcW w:w="725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71B5906B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842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5D72534D" w14:textId="77777777" w:rsidR="00742B96" w:rsidRPr="00AE78B5" w:rsidRDefault="00FA359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V</w:t>
            </w:r>
          </w:p>
        </w:tc>
        <w:tc>
          <w:tcPr>
            <w:tcW w:w="843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05F2A9B0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496469F4" w14:textId="67C082A3" w:rsidR="00742B96" w:rsidRPr="00AE78B5" w:rsidRDefault="00FA359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-11</w:t>
            </w:r>
            <w:r w:rsidR="00BA4CC6">
              <w:rPr>
                <w:sz w:val="18"/>
                <w:szCs w:val="18"/>
              </w:rPr>
              <w:t>(14)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2C418524" w14:textId="77777777" w:rsidR="00742B96" w:rsidRPr="00AE78B5" w:rsidRDefault="00E201A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C= Stayman, 2D= 5+H, 2H= 5+S, 2S= 5+C</w:t>
            </w:r>
          </w:p>
        </w:tc>
        <w:tc>
          <w:tcPr>
            <w:tcW w:w="3544" w:type="dxa"/>
            <w:tcBorders>
              <w:top w:val="single" w:sz="12" w:space="0" w:color="auto"/>
              <w:left w:val="nil"/>
              <w:bottom w:val="single" w:sz="2" w:space="0" w:color="auto"/>
              <w:right w:val="nil"/>
            </w:tcBorders>
          </w:tcPr>
          <w:p w14:paraId="689D8533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E0BEE88" w14:textId="77777777" w:rsidR="00742B96" w:rsidRPr="00AE78B5" w:rsidRDefault="00742B96">
            <w:pPr>
              <w:rPr>
                <w:sz w:val="18"/>
                <w:szCs w:val="18"/>
              </w:rPr>
            </w:pPr>
          </w:p>
        </w:tc>
      </w:tr>
      <w:tr w:rsidR="00F46798" w:rsidRPr="00AE78B5" w14:paraId="7B4C008A" w14:textId="77777777">
        <w:trPr>
          <w:cantSplit/>
        </w:trPr>
        <w:tc>
          <w:tcPr>
            <w:tcW w:w="959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44C0D658" w14:textId="77777777" w:rsidR="00F46798" w:rsidRPr="00AE78B5" w:rsidRDefault="00F46798" w:rsidP="00742B96">
            <w:pPr>
              <w:rPr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34EBCC87" w14:textId="77777777" w:rsidR="00F46798" w:rsidRPr="00AE78B5" w:rsidRDefault="00F4679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42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51239B9" w14:textId="77777777" w:rsidR="00F46798" w:rsidRPr="00AE78B5" w:rsidRDefault="00FA359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ul</w:t>
            </w:r>
          </w:p>
        </w:tc>
        <w:tc>
          <w:tcPr>
            <w:tcW w:w="84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373D5084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4646976B" w14:textId="2085C216" w:rsidR="00F46798" w:rsidRPr="00AE78B5" w:rsidRDefault="00FA359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416D8B">
              <w:rPr>
                <w:sz w:val="18"/>
                <w:szCs w:val="18"/>
              </w:rPr>
              <w:t>5-</w:t>
            </w:r>
            <w:r>
              <w:rPr>
                <w:sz w:val="18"/>
                <w:szCs w:val="18"/>
              </w:rPr>
              <w:t>1</w:t>
            </w:r>
            <w:r w:rsidR="00416D8B">
              <w:rPr>
                <w:sz w:val="18"/>
                <w:szCs w:val="18"/>
              </w:rPr>
              <w:t>7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1D2BB7F1" w14:textId="77777777" w:rsidR="00F46798" w:rsidRPr="00AE78B5" w:rsidRDefault="00E201A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N= 5+D 3C= 5 Card Stayman</w:t>
            </w:r>
          </w:p>
        </w:tc>
        <w:tc>
          <w:tcPr>
            <w:tcW w:w="354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313C6AC0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5D80530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</w:tr>
      <w:tr w:rsidR="00F46798" w:rsidRPr="00AE78B5" w14:paraId="173B342B" w14:textId="77777777">
        <w:trPr>
          <w:cantSplit/>
        </w:trPr>
        <w:tc>
          <w:tcPr>
            <w:tcW w:w="959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2DBDA2F3" w14:textId="77777777" w:rsidR="00F46798" w:rsidRPr="00AE78B5" w:rsidRDefault="00F46798" w:rsidP="00742B96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2</w:t>
            </w:r>
            <w:r w:rsidRPr="00AE78B5">
              <w:rPr>
                <w:sz w:val="18"/>
                <w:szCs w:val="18"/>
              </w:rPr>
              <w:sym w:font="Symbol" w:char="F0A7"/>
            </w:r>
          </w:p>
        </w:tc>
        <w:tc>
          <w:tcPr>
            <w:tcW w:w="72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F20FEA5" w14:textId="501BDC23" w:rsidR="00F46798" w:rsidRPr="00AE78B5" w:rsidRDefault="00416D8B" w:rsidP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</w:t>
            </w:r>
          </w:p>
        </w:tc>
        <w:tc>
          <w:tcPr>
            <w:tcW w:w="842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FD5ECE4" w14:textId="6EE7DD26" w:rsidR="00F46798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84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1CED9E5A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2E0AD06" w14:textId="13D9E46D" w:rsidR="00F46798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7B05C0">
              <w:rPr>
                <w:sz w:val="18"/>
                <w:szCs w:val="18"/>
              </w:rPr>
              <w:t>2+</w:t>
            </w:r>
            <w:r>
              <w:rPr>
                <w:sz w:val="18"/>
                <w:szCs w:val="18"/>
              </w:rPr>
              <w:t xml:space="preserve"> or GF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05AA036" w14:textId="4C04ACF3" w:rsidR="00F46798" w:rsidRPr="00AE78B5" w:rsidRDefault="00E201A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D= Relay</w:t>
            </w:r>
            <w:r w:rsidR="00416D8B">
              <w:rPr>
                <w:sz w:val="18"/>
                <w:szCs w:val="18"/>
              </w:rPr>
              <w:t>, 2H=Weak, 2S=Weak</w:t>
            </w:r>
          </w:p>
        </w:tc>
        <w:tc>
          <w:tcPr>
            <w:tcW w:w="354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0FC11A14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12184D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</w:tr>
      <w:tr w:rsidR="00F46798" w:rsidRPr="00AE78B5" w14:paraId="027BDFA0" w14:textId="77777777" w:rsidTr="009856CA">
        <w:trPr>
          <w:cantSplit/>
        </w:trPr>
        <w:tc>
          <w:tcPr>
            <w:tcW w:w="959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554D0234" w14:textId="77777777" w:rsidR="00F46798" w:rsidRPr="00AE78B5" w:rsidRDefault="00F46798" w:rsidP="00742B96">
            <w:pPr>
              <w:rPr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65A61A8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2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4611890" w14:textId="7758C63D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2BF81E6F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8B46529" w14:textId="30E65172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B99B1C1" w14:textId="0ECF6180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354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02452D7B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2EE7E9B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</w:tr>
      <w:tr w:rsidR="00F46798" w:rsidRPr="00AE78B5" w14:paraId="6B37BB49" w14:textId="77777777">
        <w:trPr>
          <w:cantSplit/>
        </w:trPr>
        <w:tc>
          <w:tcPr>
            <w:tcW w:w="959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653EA309" w14:textId="77777777" w:rsidR="00F46798" w:rsidRPr="00AE78B5" w:rsidRDefault="00F46798" w:rsidP="00742B96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2</w:t>
            </w:r>
            <w:r w:rsidRPr="00AE78B5">
              <w:rPr>
                <w:sz w:val="18"/>
                <w:szCs w:val="18"/>
              </w:rPr>
              <w:sym w:font="Symbol" w:char="F0A8"/>
            </w:r>
          </w:p>
        </w:tc>
        <w:tc>
          <w:tcPr>
            <w:tcW w:w="72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2F018D07" w14:textId="01222DDE" w:rsidR="00F46798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</w:t>
            </w:r>
          </w:p>
        </w:tc>
        <w:tc>
          <w:tcPr>
            <w:tcW w:w="842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98C2094" w14:textId="00A6F750" w:rsidR="00F46798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st/2</w:t>
            </w:r>
            <w:r w:rsidRPr="00416D8B">
              <w:rPr>
                <w:sz w:val="18"/>
                <w:szCs w:val="18"/>
                <w:vertAlign w:val="superscript"/>
              </w:rPr>
              <w:t>nd</w:t>
            </w:r>
            <w:r>
              <w:rPr>
                <w:sz w:val="18"/>
                <w:szCs w:val="18"/>
              </w:rPr>
              <w:t xml:space="preserve"> 0</w:t>
            </w:r>
          </w:p>
        </w:tc>
        <w:tc>
          <w:tcPr>
            <w:tcW w:w="84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3FCAC234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0892911" w14:textId="42F4B16F" w:rsidR="00F46798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-8 5+M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8F96BC3" w14:textId="4BCABAD2" w:rsidR="00F46798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H= P/C, 2S= P/C 2N= Relay,</w:t>
            </w:r>
          </w:p>
        </w:tc>
        <w:tc>
          <w:tcPr>
            <w:tcW w:w="354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63A7D19C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821293C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</w:tr>
      <w:tr w:rsidR="00F46798" w:rsidRPr="00AE78B5" w14:paraId="7B22D7C8" w14:textId="77777777" w:rsidTr="009856CA">
        <w:trPr>
          <w:cantSplit/>
        </w:trPr>
        <w:tc>
          <w:tcPr>
            <w:tcW w:w="959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5418CD37" w14:textId="77777777" w:rsidR="00F46798" w:rsidRPr="00AE78B5" w:rsidRDefault="00F46798" w:rsidP="00742B96">
            <w:pPr>
              <w:rPr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6858DD2" w14:textId="6709E1A4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2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C9E9F22" w14:textId="65BCA19F" w:rsidR="00F46798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Pr="00416D8B">
              <w:rPr>
                <w:sz w:val="18"/>
                <w:szCs w:val="18"/>
                <w:vertAlign w:val="superscript"/>
              </w:rPr>
              <w:t>rd</w:t>
            </w:r>
            <w:r>
              <w:rPr>
                <w:sz w:val="18"/>
                <w:szCs w:val="18"/>
              </w:rPr>
              <w:t xml:space="preserve"> 5</w:t>
            </w:r>
          </w:p>
        </w:tc>
        <w:tc>
          <w:tcPr>
            <w:tcW w:w="84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4C4BC021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11169798" w14:textId="339769D7" w:rsidR="00F46798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-12 5+D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2AC26163" w14:textId="77672A32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354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7E1ECB28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64C692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</w:tr>
      <w:tr w:rsidR="00F46798" w:rsidRPr="00AE78B5" w14:paraId="4B443325" w14:textId="77777777">
        <w:trPr>
          <w:cantSplit/>
        </w:trPr>
        <w:tc>
          <w:tcPr>
            <w:tcW w:w="959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02BD0088" w14:textId="77777777" w:rsidR="00F46798" w:rsidRPr="00AE78B5" w:rsidRDefault="00F46798" w:rsidP="00742B96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2</w:t>
            </w:r>
            <w:r w:rsidRPr="00AE78B5">
              <w:rPr>
                <w:sz w:val="18"/>
                <w:szCs w:val="18"/>
              </w:rPr>
              <w:sym w:font="Symbol" w:char="F0A9"/>
            </w:r>
          </w:p>
        </w:tc>
        <w:tc>
          <w:tcPr>
            <w:tcW w:w="72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27CA1209" w14:textId="4B8C5942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2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E22B8B2" w14:textId="0372A7E6" w:rsidR="00F46798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Pr="00416D8B">
              <w:rPr>
                <w:sz w:val="18"/>
                <w:szCs w:val="18"/>
                <w:vertAlign w:val="superscript"/>
              </w:rPr>
              <w:t>st</w:t>
            </w:r>
            <w:r>
              <w:rPr>
                <w:sz w:val="18"/>
                <w:szCs w:val="18"/>
              </w:rPr>
              <w:t>/2</w:t>
            </w:r>
            <w:r w:rsidRPr="00416D8B">
              <w:rPr>
                <w:sz w:val="18"/>
                <w:szCs w:val="18"/>
                <w:vertAlign w:val="superscript"/>
              </w:rPr>
              <w:t>n</w:t>
            </w:r>
            <w:r>
              <w:rPr>
                <w:sz w:val="18"/>
                <w:szCs w:val="18"/>
                <w:vertAlign w:val="superscript"/>
              </w:rPr>
              <w:t xml:space="preserve"> </w:t>
            </w:r>
            <w:r>
              <w:rPr>
                <w:sz w:val="18"/>
                <w:szCs w:val="18"/>
              </w:rPr>
              <w:t>6</w:t>
            </w:r>
          </w:p>
        </w:tc>
        <w:tc>
          <w:tcPr>
            <w:tcW w:w="84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5142B7A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1D4C49B" w14:textId="37CF3C57" w:rsidR="00F46798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-12 6+H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A874D9D" w14:textId="77777777" w:rsidR="00F46798" w:rsidRPr="00AE78B5" w:rsidRDefault="00603AF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N= Enquiry</w:t>
            </w:r>
          </w:p>
        </w:tc>
        <w:tc>
          <w:tcPr>
            <w:tcW w:w="354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63B98209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EBE72BA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</w:tr>
      <w:tr w:rsidR="00F46798" w:rsidRPr="00AE78B5" w14:paraId="43007286" w14:textId="77777777" w:rsidTr="009856CA">
        <w:trPr>
          <w:cantSplit/>
        </w:trPr>
        <w:tc>
          <w:tcPr>
            <w:tcW w:w="959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126AE9A9" w14:textId="77777777" w:rsidR="00F46798" w:rsidRPr="00AE78B5" w:rsidRDefault="00F46798" w:rsidP="00742B96">
            <w:pPr>
              <w:rPr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2A92BC5B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2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A50BF3B" w14:textId="750DB57E" w:rsidR="00F46798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Pr="00416D8B">
              <w:rPr>
                <w:sz w:val="18"/>
                <w:szCs w:val="18"/>
                <w:vertAlign w:val="superscript"/>
              </w:rPr>
              <w:t>rd</w:t>
            </w:r>
            <w:r>
              <w:rPr>
                <w:sz w:val="18"/>
                <w:szCs w:val="18"/>
              </w:rPr>
              <w:t xml:space="preserve"> 5</w:t>
            </w:r>
          </w:p>
        </w:tc>
        <w:tc>
          <w:tcPr>
            <w:tcW w:w="84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6C521E8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33B2BB91" w14:textId="4558CDBD" w:rsidR="00F46798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-12 5+H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AD26DEF" w14:textId="287BBAF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354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25D055DF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47B2327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</w:tr>
      <w:tr w:rsidR="00F46798" w:rsidRPr="00AE78B5" w14:paraId="78A82376" w14:textId="77777777">
        <w:trPr>
          <w:cantSplit/>
        </w:trPr>
        <w:tc>
          <w:tcPr>
            <w:tcW w:w="959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033652FA" w14:textId="77777777" w:rsidR="00F46798" w:rsidRPr="00AE78B5" w:rsidRDefault="00F46798" w:rsidP="00742B96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2</w:t>
            </w:r>
            <w:r w:rsidRPr="00AE78B5">
              <w:rPr>
                <w:sz w:val="18"/>
                <w:szCs w:val="18"/>
              </w:rPr>
              <w:sym w:font="Symbol" w:char="F0AA"/>
            </w:r>
          </w:p>
        </w:tc>
        <w:tc>
          <w:tcPr>
            <w:tcW w:w="72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61A018F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2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3EBAA265" w14:textId="73A7B66C" w:rsidR="00F46798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Pr="00416D8B">
              <w:rPr>
                <w:sz w:val="18"/>
                <w:szCs w:val="18"/>
                <w:vertAlign w:val="superscript"/>
              </w:rPr>
              <w:t>st</w:t>
            </w:r>
            <w:r>
              <w:rPr>
                <w:sz w:val="18"/>
                <w:szCs w:val="18"/>
              </w:rPr>
              <w:t>/2</w:t>
            </w:r>
            <w:r w:rsidRPr="00416D8B">
              <w:rPr>
                <w:sz w:val="18"/>
                <w:szCs w:val="18"/>
                <w:vertAlign w:val="superscript"/>
              </w:rPr>
              <w:t>nd</w:t>
            </w:r>
            <w:r>
              <w:rPr>
                <w:sz w:val="18"/>
                <w:szCs w:val="18"/>
              </w:rPr>
              <w:t xml:space="preserve"> 6</w:t>
            </w:r>
          </w:p>
        </w:tc>
        <w:tc>
          <w:tcPr>
            <w:tcW w:w="84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18F4C633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1644D46" w14:textId="364907FA" w:rsidR="00F46798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-12</w:t>
            </w:r>
            <w:r w:rsidR="000139FF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6</w:t>
            </w:r>
            <w:r w:rsidR="000139FF">
              <w:rPr>
                <w:sz w:val="18"/>
                <w:szCs w:val="18"/>
              </w:rPr>
              <w:t>+S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7FF5397D" w14:textId="77777777" w:rsidR="00F46798" w:rsidRPr="00AE78B5" w:rsidRDefault="00603AF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N= Enquiry</w:t>
            </w:r>
          </w:p>
        </w:tc>
        <w:tc>
          <w:tcPr>
            <w:tcW w:w="354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7DAB600D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290D0D4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</w:tr>
      <w:tr w:rsidR="00F46798" w:rsidRPr="00AE78B5" w14:paraId="6D04B687" w14:textId="77777777" w:rsidTr="009856CA">
        <w:trPr>
          <w:cantSplit/>
        </w:trPr>
        <w:tc>
          <w:tcPr>
            <w:tcW w:w="959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65656CE3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F0F2697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3485ECD" w14:textId="71956726" w:rsidR="00F46798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Pr="00416D8B">
              <w:rPr>
                <w:sz w:val="18"/>
                <w:szCs w:val="18"/>
                <w:vertAlign w:val="superscript"/>
              </w:rPr>
              <w:t>rd</w:t>
            </w:r>
            <w:r>
              <w:rPr>
                <w:sz w:val="18"/>
                <w:szCs w:val="18"/>
              </w:rPr>
              <w:t xml:space="preserve"> 5</w:t>
            </w:r>
          </w:p>
        </w:tc>
        <w:tc>
          <w:tcPr>
            <w:tcW w:w="84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A69A057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138D020" w14:textId="739A9807" w:rsidR="00F46798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-12 5+M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B950DAB" w14:textId="06D8104A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354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03A309A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3674D13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</w:tr>
      <w:tr w:rsidR="00F46798" w:rsidRPr="00AE78B5" w14:paraId="756C361F" w14:textId="77777777" w:rsidTr="009856CA">
        <w:trPr>
          <w:cantSplit/>
        </w:trPr>
        <w:tc>
          <w:tcPr>
            <w:tcW w:w="959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68DB5712" w14:textId="77777777" w:rsidR="00F46798" w:rsidRPr="00AE78B5" w:rsidRDefault="00F46798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2NT</w:t>
            </w:r>
          </w:p>
        </w:tc>
        <w:tc>
          <w:tcPr>
            <w:tcW w:w="72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41A83B76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2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DFDE340" w14:textId="1EE31C85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4003EFBB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7210BEE9" w14:textId="06AE1E32" w:rsidR="00F46798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7B05C0">
              <w:rPr>
                <w:sz w:val="18"/>
                <w:szCs w:val="18"/>
              </w:rPr>
              <w:t>0-21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778D2A8" w14:textId="20A5E341" w:rsidR="00F46798" w:rsidRPr="00AE78B5" w:rsidRDefault="00603AF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3C= </w:t>
            </w:r>
            <w:r w:rsidR="00416D8B">
              <w:rPr>
                <w:sz w:val="18"/>
                <w:szCs w:val="18"/>
              </w:rPr>
              <w:t>5-Card Stayman, 3R=5+M, 3S=Minors</w:t>
            </w:r>
          </w:p>
        </w:tc>
        <w:tc>
          <w:tcPr>
            <w:tcW w:w="354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1361A9F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3A82A51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</w:tr>
      <w:tr w:rsidR="00F46798" w:rsidRPr="00AE78B5" w14:paraId="19238410" w14:textId="77777777" w:rsidTr="009856CA">
        <w:trPr>
          <w:cantSplit/>
        </w:trPr>
        <w:tc>
          <w:tcPr>
            <w:tcW w:w="959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3653527" w14:textId="77777777" w:rsidR="00F46798" w:rsidRPr="00AE78B5" w:rsidRDefault="00F46798" w:rsidP="00742B96">
            <w:pPr>
              <w:rPr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CB4F69A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2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75655F30" w14:textId="09C9EC2E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4D01AE58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48A5430" w14:textId="7DD1245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9CC96B1" w14:textId="5FB6D78A" w:rsidR="00F46798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x=2 Under Xfer</w:t>
            </w:r>
          </w:p>
        </w:tc>
        <w:tc>
          <w:tcPr>
            <w:tcW w:w="354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18BDFBAA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B6C69CC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</w:tr>
      <w:tr w:rsidR="00F46798" w:rsidRPr="00AE78B5" w14:paraId="59323DD5" w14:textId="77777777" w:rsidTr="009856CA">
        <w:trPr>
          <w:cantSplit/>
        </w:trPr>
        <w:tc>
          <w:tcPr>
            <w:tcW w:w="959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28E2233" w14:textId="77777777" w:rsidR="00F46798" w:rsidRPr="00AE78B5" w:rsidRDefault="00F46798" w:rsidP="00742B96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3</w:t>
            </w:r>
            <w:r w:rsidRPr="00AE78B5">
              <w:rPr>
                <w:sz w:val="18"/>
                <w:szCs w:val="18"/>
              </w:rPr>
              <w:sym w:font="Symbol" w:char="F0A7"/>
            </w:r>
          </w:p>
        </w:tc>
        <w:tc>
          <w:tcPr>
            <w:tcW w:w="725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21C29D7A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2200579" w14:textId="0477AE5D" w:rsidR="00F46798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84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617ECD9E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58A31E5C" w14:textId="73DFDA8A" w:rsidR="00F46798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re </w:t>
            </w:r>
            <w:proofErr w:type="spellStart"/>
            <w:r>
              <w:rPr>
                <w:sz w:val="18"/>
                <w:szCs w:val="18"/>
              </w:rPr>
              <w:t>empt</w:t>
            </w:r>
            <w:proofErr w:type="spellEnd"/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4D081D9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3544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E120DD0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25A8D64E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</w:tr>
      <w:tr w:rsidR="00F46798" w:rsidRPr="00AE78B5" w14:paraId="011A2167" w14:textId="77777777" w:rsidTr="009856CA">
        <w:trPr>
          <w:cantSplit/>
        </w:trPr>
        <w:tc>
          <w:tcPr>
            <w:tcW w:w="959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77B09DD" w14:textId="77777777" w:rsidR="00F46798" w:rsidRPr="00AE78B5" w:rsidRDefault="00F46798" w:rsidP="00742B96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3</w:t>
            </w:r>
            <w:r w:rsidRPr="00AE78B5">
              <w:rPr>
                <w:sz w:val="18"/>
                <w:szCs w:val="18"/>
              </w:rPr>
              <w:sym w:font="Symbol" w:char="F0A8"/>
            </w:r>
          </w:p>
        </w:tc>
        <w:tc>
          <w:tcPr>
            <w:tcW w:w="72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46365C4B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2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2E7F9093" w14:textId="7E68E878" w:rsidR="00F46798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84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EDA1D62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40A62B78" w14:textId="5BBE66C7" w:rsidR="00F46798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re </w:t>
            </w:r>
            <w:proofErr w:type="spellStart"/>
            <w:r>
              <w:rPr>
                <w:sz w:val="18"/>
                <w:szCs w:val="18"/>
              </w:rPr>
              <w:t>empt</w:t>
            </w:r>
            <w:proofErr w:type="spellEnd"/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41DE5F9A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354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0B067BF4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2CDED6D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</w:tr>
      <w:tr w:rsidR="00F46798" w:rsidRPr="00AE78B5" w14:paraId="37233112" w14:textId="77777777" w:rsidTr="009856CA">
        <w:trPr>
          <w:cantSplit/>
        </w:trPr>
        <w:tc>
          <w:tcPr>
            <w:tcW w:w="959" w:type="dxa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628025BD" w14:textId="77777777" w:rsidR="00F46798" w:rsidRPr="00AE78B5" w:rsidRDefault="00F46798" w:rsidP="00742B96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3</w:t>
            </w:r>
            <w:r w:rsidRPr="00AE78B5">
              <w:rPr>
                <w:sz w:val="18"/>
                <w:szCs w:val="18"/>
              </w:rPr>
              <w:sym w:font="Symbol" w:char="F0A9"/>
            </w:r>
          </w:p>
        </w:tc>
        <w:tc>
          <w:tcPr>
            <w:tcW w:w="725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69349BC6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2248F79D" w14:textId="19AB36C3" w:rsidR="00F46798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84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644FFF1A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6BFA63B5" w14:textId="3279D63B" w:rsidR="00F46798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re </w:t>
            </w:r>
            <w:proofErr w:type="spellStart"/>
            <w:r>
              <w:rPr>
                <w:sz w:val="18"/>
                <w:szCs w:val="18"/>
              </w:rPr>
              <w:t>empt</w:t>
            </w:r>
            <w:proofErr w:type="spellEnd"/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FCFF9BB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3544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8AC7930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3BB202D3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</w:tr>
      <w:tr w:rsidR="00F46798" w:rsidRPr="00AE78B5" w14:paraId="6EE29F2A" w14:textId="77777777">
        <w:trPr>
          <w:cantSplit/>
        </w:trPr>
        <w:tc>
          <w:tcPr>
            <w:tcW w:w="959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5C1E3FE7" w14:textId="77777777" w:rsidR="00F46798" w:rsidRPr="00AE78B5" w:rsidRDefault="00F46798" w:rsidP="00742B96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3</w:t>
            </w:r>
            <w:r w:rsidRPr="00AE78B5">
              <w:rPr>
                <w:sz w:val="18"/>
                <w:szCs w:val="18"/>
              </w:rPr>
              <w:sym w:font="Symbol" w:char="F0AA"/>
            </w:r>
          </w:p>
        </w:tc>
        <w:tc>
          <w:tcPr>
            <w:tcW w:w="72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F865BE2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2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307FB436" w14:textId="5860915C" w:rsidR="00F46798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84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2E313D8E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3213446F" w14:textId="071C6B88" w:rsidR="00F46798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re </w:t>
            </w:r>
            <w:proofErr w:type="spellStart"/>
            <w:r>
              <w:rPr>
                <w:sz w:val="18"/>
                <w:szCs w:val="18"/>
              </w:rPr>
              <w:t>empt</w:t>
            </w:r>
            <w:proofErr w:type="spellEnd"/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2835139E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354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173E5E35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EB0C782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</w:tr>
      <w:tr w:rsidR="00F46798" w:rsidRPr="00AE78B5" w14:paraId="001D591F" w14:textId="77777777">
        <w:trPr>
          <w:cantSplit/>
        </w:trPr>
        <w:tc>
          <w:tcPr>
            <w:tcW w:w="959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0700FF67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4C52D0AF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2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201CA13E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5628EEF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31121E46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1F2026CB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354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2F7CF88A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85781D9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</w:tr>
      <w:tr w:rsidR="00F46798" w:rsidRPr="00AE78B5" w14:paraId="0B7745DD" w14:textId="77777777">
        <w:trPr>
          <w:cantSplit/>
        </w:trPr>
        <w:tc>
          <w:tcPr>
            <w:tcW w:w="959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00F0B456" w14:textId="77777777" w:rsidR="00F46798" w:rsidRPr="00AE78B5" w:rsidRDefault="00F46798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3NT</w:t>
            </w:r>
          </w:p>
        </w:tc>
        <w:tc>
          <w:tcPr>
            <w:tcW w:w="72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2D42F1F4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2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7C48F404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15C642D4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71FE7EC7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4B52883C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354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38414E06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C5B090F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</w:tr>
      <w:tr w:rsidR="00F46798" w:rsidRPr="00AE78B5" w14:paraId="3A8C1330" w14:textId="77777777">
        <w:trPr>
          <w:cantSplit/>
        </w:trPr>
        <w:tc>
          <w:tcPr>
            <w:tcW w:w="95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9BFF8B6" w14:textId="77777777" w:rsidR="00F46798" w:rsidRPr="00AE78B5" w:rsidRDefault="00F46798" w:rsidP="00742B96">
            <w:pPr>
              <w:rPr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4B55E9E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2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4CFBC105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7128ACB0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4075CDE7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268FB67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354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108141CA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9C58BAC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</w:tr>
      <w:tr w:rsidR="00F46798" w:rsidRPr="00AE78B5" w14:paraId="2F41A968" w14:textId="77777777">
        <w:trPr>
          <w:cantSplit/>
        </w:trPr>
        <w:tc>
          <w:tcPr>
            <w:tcW w:w="95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AC8D9C7" w14:textId="77777777" w:rsidR="00F46798" w:rsidRPr="00AE78B5" w:rsidRDefault="00F46798" w:rsidP="00742B96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4</w:t>
            </w:r>
            <w:r w:rsidRPr="00AE78B5">
              <w:rPr>
                <w:sz w:val="18"/>
                <w:szCs w:val="18"/>
              </w:rPr>
              <w:sym w:font="Symbol" w:char="F0A7"/>
            </w:r>
          </w:p>
        </w:tc>
        <w:tc>
          <w:tcPr>
            <w:tcW w:w="72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765769C0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2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1280EF60" w14:textId="18014F7D" w:rsidR="00F46798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84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776BFCD4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4CF51BF" w14:textId="6855E891" w:rsidR="00F46798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re </w:t>
            </w:r>
            <w:proofErr w:type="spellStart"/>
            <w:r>
              <w:rPr>
                <w:sz w:val="18"/>
                <w:szCs w:val="18"/>
              </w:rPr>
              <w:t>empt</w:t>
            </w:r>
            <w:proofErr w:type="spellEnd"/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207FC243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354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604C4ED1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A7896E4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</w:tr>
      <w:tr w:rsidR="00F46798" w:rsidRPr="00AE78B5" w14:paraId="422D9BF6" w14:textId="77777777" w:rsidTr="009856CA">
        <w:trPr>
          <w:cantSplit/>
        </w:trPr>
        <w:tc>
          <w:tcPr>
            <w:tcW w:w="959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50CC8EF" w14:textId="77777777" w:rsidR="00F46798" w:rsidRPr="00AE78B5" w:rsidRDefault="00F46798" w:rsidP="00742B96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4</w:t>
            </w:r>
            <w:r w:rsidRPr="00AE78B5">
              <w:rPr>
                <w:sz w:val="18"/>
                <w:szCs w:val="18"/>
              </w:rPr>
              <w:sym w:font="Symbol" w:char="F0A8"/>
            </w:r>
          </w:p>
        </w:tc>
        <w:tc>
          <w:tcPr>
            <w:tcW w:w="725" w:type="dxa"/>
            <w:tcBorders>
              <w:top w:val="nil"/>
              <w:left w:val="nil"/>
              <w:bottom w:val="single" w:sz="2" w:space="0" w:color="auto"/>
              <w:right w:val="single" w:sz="12" w:space="0" w:color="auto"/>
            </w:tcBorders>
          </w:tcPr>
          <w:p w14:paraId="56853D9B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single" w:sz="2" w:space="0" w:color="auto"/>
              <w:right w:val="single" w:sz="12" w:space="0" w:color="auto"/>
            </w:tcBorders>
          </w:tcPr>
          <w:p w14:paraId="509959C5" w14:textId="05533E5D" w:rsidR="00F46798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843" w:type="dxa"/>
            <w:tcBorders>
              <w:top w:val="nil"/>
              <w:left w:val="nil"/>
              <w:bottom w:val="single" w:sz="2" w:space="0" w:color="auto"/>
              <w:right w:val="single" w:sz="12" w:space="0" w:color="auto"/>
            </w:tcBorders>
          </w:tcPr>
          <w:p w14:paraId="2615BB13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2" w:space="0" w:color="auto"/>
              <w:right w:val="single" w:sz="12" w:space="0" w:color="auto"/>
            </w:tcBorders>
          </w:tcPr>
          <w:p w14:paraId="2AB69FF2" w14:textId="42C7EA4D" w:rsidR="00F46798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re </w:t>
            </w:r>
            <w:proofErr w:type="spellStart"/>
            <w:r>
              <w:rPr>
                <w:sz w:val="18"/>
                <w:szCs w:val="18"/>
              </w:rPr>
              <w:t>empt</w:t>
            </w:r>
            <w:proofErr w:type="spellEnd"/>
          </w:p>
        </w:tc>
        <w:tc>
          <w:tcPr>
            <w:tcW w:w="3969" w:type="dxa"/>
            <w:tcBorders>
              <w:top w:val="nil"/>
              <w:left w:val="nil"/>
              <w:bottom w:val="single" w:sz="2" w:space="0" w:color="auto"/>
              <w:right w:val="single" w:sz="12" w:space="0" w:color="auto"/>
            </w:tcBorders>
          </w:tcPr>
          <w:p w14:paraId="3B22CACD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3544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40CAE3AE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nil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28D4F72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</w:tr>
      <w:tr w:rsidR="00F46798" w:rsidRPr="00AE78B5" w14:paraId="7040AE81" w14:textId="77777777" w:rsidTr="009856CA">
        <w:trPr>
          <w:cantSplit/>
        </w:trPr>
        <w:tc>
          <w:tcPr>
            <w:tcW w:w="95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AC4F425" w14:textId="77777777" w:rsidR="00F46798" w:rsidRPr="00AE78B5" w:rsidRDefault="00F46798" w:rsidP="00742B96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4</w:t>
            </w:r>
            <w:r w:rsidRPr="00AE78B5">
              <w:rPr>
                <w:sz w:val="18"/>
                <w:szCs w:val="18"/>
              </w:rPr>
              <w:sym w:font="Symbol" w:char="F0A9"/>
            </w:r>
          </w:p>
        </w:tc>
        <w:tc>
          <w:tcPr>
            <w:tcW w:w="725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20D73018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2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7A5CDDE9" w14:textId="658C21FE" w:rsidR="00F46798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843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57BA21A3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1AA95CEF" w14:textId="0A746DD5" w:rsidR="00F46798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re </w:t>
            </w:r>
            <w:proofErr w:type="spellStart"/>
            <w:r>
              <w:rPr>
                <w:sz w:val="18"/>
                <w:szCs w:val="18"/>
              </w:rPr>
              <w:t>empt</w:t>
            </w:r>
            <w:proofErr w:type="spellEnd"/>
          </w:p>
        </w:tc>
        <w:tc>
          <w:tcPr>
            <w:tcW w:w="3969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6E5EF3D2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3544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4BBCA591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F288345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</w:tr>
      <w:tr w:rsidR="00F46798" w:rsidRPr="00AE78B5" w14:paraId="33E49BC7" w14:textId="77777777" w:rsidTr="009856CA">
        <w:trPr>
          <w:cantSplit/>
        </w:trPr>
        <w:tc>
          <w:tcPr>
            <w:tcW w:w="95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C736CCB" w14:textId="77777777" w:rsidR="00F46798" w:rsidRPr="00AE78B5" w:rsidRDefault="00F46798" w:rsidP="00742B96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4</w:t>
            </w:r>
            <w:r w:rsidRPr="00AE78B5">
              <w:rPr>
                <w:sz w:val="18"/>
                <w:szCs w:val="18"/>
              </w:rPr>
              <w:sym w:font="Symbol" w:char="F0AA"/>
            </w:r>
          </w:p>
        </w:tc>
        <w:tc>
          <w:tcPr>
            <w:tcW w:w="725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7321912B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2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69CB0E56" w14:textId="4C00ED8E" w:rsidR="00F46798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843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2DF1F2DA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35FE6778" w14:textId="2FA64066" w:rsidR="00F46798" w:rsidRPr="00AE78B5" w:rsidRDefault="00416D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re </w:t>
            </w:r>
            <w:proofErr w:type="spellStart"/>
            <w:r>
              <w:rPr>
                <w:sz w:val="18"/>
                <w:szCs w:val="18"/>
              </w:rPr>
              <w:t>empt</w:t>
            </w:r>
            <w:proofErr w:type="spellEnd"/>
          </w:p>
        </w:tc>
        <w:tc>
          <w:tcPr>
            <w:tcW w:w="3969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7BD42B00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3544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158298FC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E33CA4C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</w:tr>
      <w:tr w:rsidR="00F46798" w:rsidRPr="00AE78B5" w14:paraId="39F19784" w14:textId="77777777" w:rsidTr="009856CA">
        <w:trPr>
          <w:cantSplit/>
        </w:trPr>
        <w:tc>
          <w:tcPr>
            <w:tcW w:w="95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438F6C9" w14:textId="77777777" w:rsidR="00F46798" w:rsidRPr="00AE78B5" w:rsidRDefault="00F46798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4NT</w:t>
            </w:r>
          </w:p>
        </w:tc>
        <w:tc>
          <w:tcPr>
            <w:tcW w:w="725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78606085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2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2463D6EA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3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25388795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04B617EE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58C0ACCC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3544" w:type="dxa"/>
            <w:tcBorders>
              <w:top w:val="single" w:sz="2" w:space="0" w:color="auto"/>
              <w:left w:val="nil"/>
              <w:bottom w:val="nil"/>
              <w:right w:val="nil"/>
            </w:tcBorders>
          </w:tcPr>
          <w:p w14:paraId="72B1F5CF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302FEF06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</w:tr>
      <w:tr w:rsidR="00F46798" w:rsidRPr="00AE78B5" w14:paraId="20874E71" w14:textId="77777777" w:rsidTr="009856CA">
        <w:trPr>
          <w:cantSplit/>
        </w:trPr>
        <w:tc>
          <w:tcPr>
            <w:tcW w:w="95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44E70BC" w14:textId="77777777" w:rsidR="00F46798" w:rsidRPr="00AE78B5" w:rsidRDefault="00F46798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5</w:t>
            </w:r>
            <w:r w:rsidRPr="00AE78B5">
              <w:rPr>
                <w:sz w:val="18"/>
                <w:szCs w:val="18"/>
              </w:rPr>
              <w:sym w:font="Symbol" w:char="F0A7"/>
            </w:r>
          </w:p>
        </w:tc>
        <w:tc>
          <w:tcPr>
            <w:tcW w:w="725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50477E3D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2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61C2CEDD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3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0986D2EC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14566B06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52547D00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6237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pct10" w:color="auto" w:fill="FFFFFF"/>
          </w:tcPr>
          <w:p w14:paraId="0E4C4F35" w14:textId="77777777" w:rsidR="00F46798" w:rsidRPr="00AE78B5" w:rsidRDefault="00F46798">
            <w:pPr>
              <w:pStyle w:val="Heading2"/>
              <w:jc w:val="center"/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HIGH LEVEL BIDDING</w:t>
            </w:r>
          </w:p>
        </w:tc>
      </w:tr>
      <w:tr w:rsidR="00F46798" w:rsidRPr="00AE78B5" w14:paraId="66B867B1" w14:textId="77777777" w:rsidTr="009856CA">
        <w:trPr>
          <w:cantSplit/>
        </w:trPr>
        <w:tc>
          <w:tcPr>
            <w:tcW w:w="95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1D902A5" w14:textId="77777777" w:rsidR="00F46798" w:rsidRPr="00AE78B5" w:rsidRDefault="00F46798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5</w:t>
            </w:r>
            <w:r w:rsidRPr="00AE78B5">
              <w:rPr>
                <w:sz w:val="18"/>
                <w:szCs w:val="18"/>
              </w:rPr>
              <w:sym w:font="Symbol" w:char="F0A8"/>
            </w:r>
          </w:p>
        </w:tc>
        <w:tc>
          <w:tcPr>
            <w:tcW w:w="725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7D473341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2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2F86311D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3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4A16F0B0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6D1C70E4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7723DCAD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6237" w:type="dxa"/>
            <w:gridSpan w:val="2"/>
            <w:tcBorders>
              <w:top w:val="nil"/>
              <w:left w:val="nil"/>
              <w:bottom w:val="single" w:sz="2" w:space="0" w:color="auto"/>
              <w:right w:val="single" w:sz="12" w:space="0" w:color="auto"/>
            </w:tcBorders>
          </w:tcPr>
          <w:p w14:paraId="35D5D0CF" w14:textId="4604D547" w:rsidR="00F46798" w:rsidRPr="00AE78B5" w:rsidRDefault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KCB 1430</w:t>
            </w:r>
          </w:p>
        </w:tc>
      </w:tr>
      <w:tr w:rsidR="00F46798" w:rsidRPr="00AE78B5" w14:paraId="0C719433" w14:textId="77777777" w:rsidTr="009856CA">
        <w:trPr>
          <w:cantSplit/>
        </w:trPr>
        <w:tc>
          <w:tcPr>
            <w:tcW w:w="95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B6EF0FA" w14:textId="77777777" w:rsidR="00F46798" w:rsidRPr="00AE78B5" w:rsidRDefault="00F46798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5</w:t>
            </w:r>
            <w:r w:rsidRPr="00AE78B5">
              <w:rPr>
                <w:sz w:val="18"/>
                <w:szCs w:val="18"/>
              </w:rPr>
              <w:sym w:font="Symbol" w:char="F0A9"/>
            </w:r>
          </w:p>
        </w:tc>
        <w:tc>
          <w:tcPr>
            <w:tcW w:w="725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7A1F9470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2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288E82ED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3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7E4189D9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33523C2C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74DB4503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6237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1AF38CE9" w14:textId="307815DF" w:rsidR="00F46798" w:rsidRPr="00AE78B5" w:rsidRDefault="002905A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KCB 3041</w:t>
            </w:r>
          </w:p>
        </w:tc>
      </w:tr>
      <w:tr w:rsidR="00F46798" w:rsidRPr="00AE78B5" w14:paraId="116F6C98" w14:textId="77777777" w:rsidTr="009856CA">
        <w:trPr>
          <w:cantSplit/>
        </w:trPr>
        <w:tc>
          <w:tcPr>
            <w:tcW w:w="95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C4F1BED" w14:textId="77777777" w:rsidR="00F46798" w:rsidRPr="00AE78B5" w:rsidRDefault="00F46798">
            <w:pPr>
              <w:rPr>
                <w:sz w:val="18"/>
                <w:szCs w:val="18"/>
              </w:rPr>
            </w:pPr>
            <w:r w:rsidRPr="00AE78B5">
              <w:rPr>
                <w:sz w:val="18"/>
                <w:szCs w:val="18"/>
              </w:rPr>
              <w:t>5</w:t>
            </w:r>
            <w:r w:rsidRPr="00AE78B5">
              <w:rPr>
                <w:sz w:val="18"/>
                <w:szCs w:val="18"/>
              </w:rPr>
              <w:sym w:font="Symbol" w:char="F0AA"/>
            </w:r>
          </w:p>
        </w:tc>
        <w:tc>
          <w:tcPr>
            <w:tcW w:w="725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01EF442B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2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5316DCD8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3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2F231F4B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71743C09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13302387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6237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38CFA811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</w:tr>
      <w:tr w:rsidR="00F46798" w:rsidRPr="00AE78B5" w14:paraId="673DCC98" w14:textId="77777777" w:rsidTr="009856CA">
        <w:trPr>
          <w:cantSplit/>
        </w:trPr>
        <w:tc>
          <w:tcPr>
            <w:tcW w:w="959" w:type="dxa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7AA5C394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444D0618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2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59EF8DF9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3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56267FB1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1DFD9B45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253A641C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6237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4C1F48EF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</w:tr>
      <w:tr w:rsidR="00F46798" w:rsidRPr="00AE78B5" w14:paraId="2360FBCB" w14:textId="77777777">
        <w:trPr>
          <w:cantSplit/>
          <w:trHeight w:val="95"/>
        </w:trPr>
        <w:tc>
          <w:tcPr>
            <w:tcW w:w="959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48DEBFE8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2474F535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2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35EFC87F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3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4AEB8C99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497DA8F7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74C7EE55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6237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350F3495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</w:tr>
      <w:tr w:rsidR="00F46798" w:rsidRPr="00AE78B5" w14:paraId="345AED71" w14:textId="77777777">
        <w:trPr>
          <w:cantSplit/>
          <w:trHeight w:val="95"/>
        </w:trPr>
        <w:tc>
          <w:tcPr>
            <w:tcW w:w="959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5AA84F0B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single" w:sz="2" w:space="0" w:color="auto"/>
              <w:left w:val="nil"/>
              <w:bottom w:val="nil"/>
              <w:right w:val="single" w:sz="12" w:space="0" w:color="auto"/>
            </w:tcBorders>
          </w:tcPr>
          <w:p w14:paraId="05ED50F6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2" w:type="dxa"/>
            <w:tcBorders>
              <w:top w:val="single" w:sz="2" w:space="0" w:color="auto"/>
              <w:left w:val="nil"/>
              <w:bottom w:val="nil"/>
              <w:right w:val="single" w:sz="12" w:space="0" w:color="auto"/>
            </w:tcBorders>
          </w:tcPr>
          <w:p w14:paraId="7C47996C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3" w:type="dxa"/>
            <w:tcBorders>
              <w:top w:val="single" w:sz="2" w:space="0" w:color="auto"/>
              <w:left w:val="nil"/>
              <w:bottom w:val="nil"/>
              <w:right w:val="single" w:sz="12" w:space="0" w:color="auto"/>
            </w:tcBorders>
          </w:tcPr>
          <w:p w14:paraId="61D5BCF1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2" w:space="0" w:color="auto"/>
              <w:left w:val="nil"/>
              <w:bottom w:val="nil"/>
              <w:right w:val="single" w:sz="12" w:space="0" w:color="auto"/>
            </w:tcBorders>
          </w:tcPr>
          <w:p w14:paraId="5FBE5B5E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24C3FB9E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6237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</w:tcPr>
          <w:p w14:paraId="0D98A768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</w:tr>
      <w:tr w:rsidR="00F46798" w:rsidRPr="00AE78B5" w14:paraId="5FE339B2" w14:textId="77777777">
        <w:trPr>
          <w:cantSplit/>
          <w:trHeight w:val="244"/>
        </w:trPr>
        <w:tc>
          <w:tcPr>
            <w:tcW w:w="959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F53C56B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725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BC96AA4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2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290D0E70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843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74EFB813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2B75A57E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2" w:space="0" w:color="auto"/>
              <w:left w:val="nil"/>
              <w:bottom w:val="single" w:sz="12" w:space="0" w:color="auto"/>
              <w:right w:val="nil"/>
            </w:tcBorders>
          </w:tcPr>
          <w:p w14:paraId="5B5A9E86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  <w:tc>
          <w:tcPr>
            <w:tcW w:w="6237" w:type="dxa"/>
            <w:gridSpan w:val="2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E806D05" w14:textId="77777777" w:rsidR="00F46798" w:rsidRPr="00AE78B5" w:rsidRDefault="00F46798">
            <w:pPr>
              <w:rPr>
                <w:sz w:val="18"/>
                <w:szCs w:val="18"/>
              </w:rPr>
            </w:pPr>
          </w:p>
        </w:tc>
      </w:tr>
    </w:tbl>
    <w:p w14:paraId="2B295C8C" w14:textId="77777777" w:rsidR="0051305D" w:rsidRDefault="0051305D">
      <w:pPr>
        <w:rPr>
          <w:sz w:val="18"/>
          <w:szCs w:val="18"/>
        </w:rPr>
      </w:pPr>
    </w:p>
    <w:p w14:paraId="6CD03C80" w14:textId="3C42B4A1" w:rsidR="002905A2" w:rsidRPr="00AE78B5" w:rsidRDefault="002905A2" w:rsidP="002905A2">
      <w:pPr>
        <w:rPr>
          <w:sz w:val="18"/>
          <w:szCs w:val="18"/>
        </w:rPr>
      </w:pPr>
    </w:p>
    <w:p w14:paraId="3B166258" w14:textId="5D17322C" w:rsidR="0051305D" w:rsidRPr="00AE78B5" w:rsidRDefault="0051305D">
      <w:pPr>
        <w:rPr>
          <w:sz w:val="18"/>
          <w:szCs w:val="18"/>
        </w:rPr>
      </w:pPr>
    </w:p>
    <w:sectPr w:rsidR="0051305D" w:rsidRPr="00AE78B5" w:rsidSect="00AE78B5">
      <w:pgSz w:w="16840" w:h="11907" w:orient="landscape" w:code="9"/>
      <w:pgMar w:top="238" w:right="249" w:bottom="244" w:left="42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0MzGxMDAysrSwNDVQ0lEKTi0uzszPAykwrQUAoWpMWCwAAAA="/>
  </w:docVars>
  <w:rsids>
    <w:rsidRoot w:val="007E4EBE"/>
    <w:rsid w:val="000139FF"/>
    <w:rsid w:val="000911D8"/>
    <w:rsid w:val="00126B43"/>
    <w:rsid w:val="002905A2"/>
    <w:rsid w:val="003A15F0"/>
    <w:rsid w:val="00416D8B"/>
    <w:rsid w:val="00467FAE"/>
    <w:rsid w:val="00477109"/>
    <w:rsid w:val="0051305D"/>
    <w:rsid w:val="00603AFD"/>
    <w:rsid w:val="006C0E00"/>
    <w:rsid w:val="006E6ADD"/>
    <w:rsid w:val="00742B96"/>
    <w:rsid w:val="00795A03"/>
    <w:rsid w:val="007B05C0"/>
    <w:rsid w:val="007C7D77"/>
    <w:rsid w:val="007E4EBE"/>
    <w:rsid w:val="008A0F9C"/>
    <w:rsid w:val="009745C6"/>
    <w:rsid w:val="009856CA"/>
    <w:rsid w:val="009A518E"/>
    <w:rsid w:val="00AE78B5"/>
    <w:rsid w:val="00B12CEE"/>
    <w:rsid w:val="00BA4CC6"/>
    <w:rsid w:val="00D9207D"/>
    <w:rsid w:val="00E201AA"/>
    <w:rsid w:val="00EC7532"/>
    <w:rsid w:val="00F46798"/>
    <w:rsid w:val="00FA359D"/>
    <w:rsid w:val="00FB3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D2FA28"/>
  <w15:chartTrackingRefBased/>
  <w15:docId w15:val="{B520401E-29C4-4BF0-BE11-5E83137C7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ind w:right="459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7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                                      </vt:lpstr>
    </vt:vector>
  </TitlesOfParts>
  <Company>INVESTEC BANK</Company>
  <LinksUpToDate>false</LinksUpToDate>
  <CharactersWithSpaces>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                                      </dc:title>
  <dc:subject/>
  <dc:creator>Investec Bank Limited</dc:creator>
  <cp:keywords/>
  <cp:lastModifiedBy>Heather Sanderson</cp:lastModifiedBy>
  <cp:revision>2</cp:revision>
  <cp:lastPrinted>2004-03-12T13:51:00Z</cp:lastPrinted>
  <dcterms:created xsi:type="dcterms:W3CDTF">2019-01-21T15:49:00Z</dcterms:created>
  <dcterms:modified xsi:type="dcterms:W3CDTF">2019-01-21T15:49:00Z</dcterms:modified>
</cp:coreProperties>
</file>